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F783F7" w14:textId="77777777" w:rsidR="00755588" w:rsidRDefault="0089185B" w:rsidP="0089185B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>
        <w:rPr>
          <w:rFonts w:ascii="Verdana" w:eastAsia="Times New Roman" w:hAnsi="Verdana" w:cs="Calibri"/>
          <w:b/>
          <w:bCs/>
          <w:sz w:val="28"/>
          <w:szCs w:val="28"/>
        </w:rPr>
        <w:t xml:space="preserve">         </w:t>
      </w:r>
    </w:p>
    <w:p w14:paraId="24A18F32" w14:textId="0B5E33D7" w:rsidR="005067A9" w:rsidRDefault="0022635D" w:rsidP="0089185B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>QU HEALTH ACADEMIC PROMOTION VERIFICATION</w:t>
      </w:r>
    </w:p>
    <w:p w14:paraId="21FD4FA2" w14:textId="09D7DF3B" w:rsidR="0022635D" w:rsidRPr="004974B9" w:rsidRDefault="0022635D" w:rsidP="0089185B">
      <w:pPr>
        <w:spacing w:before="40" w:after="40" w:line="240" w:lineRule="auto"/>
        <w:jc w:val="center"/>
        <w:rPr>
          <w:rFonts w:ascii="Verdana" w:eastAsia="Times New Roman" w:hAnsi="Verdana" w:cs="Calibri"/>
          <w:b/>
          <w:bCs/>
          <w:sz w:val="28"/>
          <w:szCs w:val="28"/>
        </w:rPr>
      </w:pPr>
      <w:r w:rsidRPr="004974B9">
        <w:rPr>
          <w:rFonts w:ascii="Verdana" w:eastAsia="Times New Roman" w:hAnsi="Verdana" w:cs="Calibri"/>
          <w:b/>
          <w:bCs/>
          <w:sz w:val="28"/>
          <w:szCs w:val="28"/>
        </w:rPr>
        <w:t>CHECKLIST</w:t>
      </w:r>
      <w:r w:rsidR="00BE4D2A" w:rsidRPr="004974B9">
        <w:rPr>
          <w:rFonts w:ascii="Verdana" w:eastAsia="Times New Roman" w:hAnsi="Verdana" w:cs="Calibri"/>
          <w:b/>
          <w:bCs/>
          <w:sz w:val="28"/>
          <w:szCs w:val="28"/>
        </w:rPr>
        <w:t xml:space="preserve"> </w:t>
      </w:r>
      <w:bookmarkStart w:id="0" w:name="_Hlk203296197"/>
      <w:r w:rsidR="005067A9">
        <w:rPr>
          <w:rFonts w:ascii="Verdana" w:eastAsia="Times New Roman" w:hAnsi="Verdana" w:cs="Calibri"/>
          <w:b/>
          <w:bCs/>
          <w:sz w:val="28"/>
          <w:szCs w:val="28"/>
        </w:rPr>
        <w:t>FOR “</w:t>
      </w:r>
      <w:r w:rsidR="00CA6FEA" w:rsidRPr="00CA6FEA">
        <w:rPr>
          <w:rFonts w:ascii="Verdana" w:eastAsia="Times New Roman" w:hAnsi="Verdana" w:cs="Calibri"/>
          <w:b/>
          <w:bCs/>
          <w:sz w:val="24"/>
          <w:szCs w:val="24"/>
        </w:rPr>
        <w:t xml:space="preserve">Applying for </w:t>
      </w:r>
      <w:r w:rsidR="00714A27" w:rsidRPr="00124413">
        <w:rPr>
          <w:rFonts w:ascii="Verdana" w:eastAsia="Times New Roman" w:hAnsi="Verdana" w:cs="Calibri"/>
          <w:b/>
          <w:bCs/>
          <w:sz w:val="24"/>
          <w:szCs w:val="24"/>
        </w:rPr>
        <w:t>Research Assistants</w:t>
      </w:r>
      <w:r w:rsidR="00A728DB" w:rsidRPr="00124413">
        <w:rPr>
          <w:rFonts w:ascii="Verdana" w:eastAsia="Times New Roman" w:hAnsi="Verdana" w:cs="Calibri"/>
          <w:b/>
          <w:bCs/>
          <w:sz w:val="24"/>
          <w:szCs w:val="24"/>
        </w:rPr>
        <w:t xml:space="preserve"> (RA</w:t>
      </w:r>
      <w:r w:rsidR="0089185B">
        <w:rPr>
          <w:rFonts w:ascii="Verdana" w:eastAsia="Times New Roman" w:hAnsi="Verdana" w:cs="Calibri"/>
          <w:b/>
          <w:bCs/>
          <w:sz w:val="24"/>
          <w:szCs w:val="24"/>
        </w:rPr>
        <w:t>; Grade F)</w:t>
      </w:r>
      <w:r w:rsidR="005067A9">
        <w:rPr>
          <w:rFonts w:ascii="Verdana" w:eastAsia="Times New Roman" w:hAnsi="Verdana" w:cs="Calibri"/>
          <w:b/>
          <w:bCs/>
          <w:sz w:val="24"/>
          <w:szCs w:val="24"/>
        </w:rPr>
        <w:t>”</w:t>
      </w:r>
      <w:bookmarkEnd w:id="0"/>
    </w:p>
    <w:p w14:paraId="72F2E2A5" w14:textId="27085DED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  <w:r>
        <w:rPr>
          <w:rFonts w:ascii="Verdana" w:eastAsia="Times New Roman" w:hAnsi="Verdana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081868" wp14:editId="34ED2CED">
                <wp:simplePos x="0" y="0"/>
                <wp:positionH relativeFrom="column">
                  <wp:posOffset>200025</wp:posOffset>
                </wp:positionH>
                <wp:positionV relativeFrom="paragraph">
                  <wp:posOffset>125731</wp:posOffset>
                </wp:positionV>
                <wp:extent cx="6533909" cy="651510"/>
                <wp:effectExtent l="0" t="0" r="19685" b="15240"/>
                <wp:wrapNone/>
                <wp:docPr id="14837591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3909" cy="651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B3F4801" w14:textId="77777777" w:rsidR="008F6EDE" w:rsidRPr="00222147" w:rsidRDefault="008F6EDE" w:rsidP="00124413">
                            <w:pPr>
                              <w:spacing w:after="0" w:line="240" w:lineRule="auto"/>
                              <w:jc w:val="center"/>
                              <w:rPr>
                                <w:rFonts w:ascii="Verdana" w:eastAsia="Times New Roman" w:hAnsi="Verdana" w:cs="Calibri"/>
                                <w:b/>
                                <w:bCs/>
                                <w:i/>
                                <w:iCs/>
                                <w:color w:val="C00000"/>
                                <w:sz w:val="21"/>
                                <w:szCs w:val="32"/>
                              </w:rPr>
                            </w:pPr>
                            <w:r w:rsidRPr="00222147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      </w:r>
                          </w:p>
                          <w:p w14:paraId="75C3730C" w14:textId="77777777" w:rsidR="008F6EDE" w:rsidRPr="00222147" w:rsidRDefault="008F6ED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818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75pt;margin-top:9.9pt;width:514.5pt;height:5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" fillcolor="white [3201]" strokecolor="#c00000" strokeweight="1.5pt">
                <v:textbox>
                  <w:txbxContent>
                    <w:p w14:paraId="5B3F4801" w14:textId="77777777" w:rsidR="008F6EDE" w:rsidRPr="00222147" w:rsidRDefault="008F6EDE" w:rsidP="00124413">
                      <w:pPr>
                        <w:spacing w:after="0" w:line="240" w:lineRule="auto"/>
                        <w:jc w:val="center"/>
                        <w:rPr>
                          <w:rFonts w:ascii="Verdana" w:eastAsia="Times New Roman" w:hAnsi="Verdana" w:cs="Calibri"/>
                          <w:b/>
                          <w:bCs/>
                          <w:i/>
                          <w:iCs/>
                          <w:color w:val="C00000"/>
                          <w:sz w:val="21"/>
                          <w:szCs w:val="32"/>
                        </w:rPr>
                      </w:pPr>
                      <w:r w:rsidRPr="00222147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This checklist serves as a guideline to ensure that the promotion file meets the criteria specified in the promotion policy. QU Academic Promotion Policy and College Academic Promotion Guidelines remain the official and authoritative documents.</w:t>
                      </w:r>
                    </w:p>
                    <w:p w14:paraId="75C3730C" w14:textId="77777777" w:rsidR="008F6EDE" w:rsidRPr="00222147" w:rsidRDefault="008F6EDE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2421" w14:textId="77777777" w:rsidR="00222147" w:rsidRDefault="00222147" w:rsidP="0022635D">
      <w:pPr>
        <w:spacing w:before="40" w:after="40" w:line="240" w:lineRule="auto"/>
        <w:rPr>
          <w:rFonts w:ascii="Verdana" w:eastAsia="Times New Roman" w:hAnsi="Verdana" w:cs="Calibri"/>
          <w:b/>
          <w:bCs/>
          <w:sz w:val="32"/>
          <w:szCs w:val="32"/>
        </w:rPr>
      </w:pPr>
    </w:p>
    <w:p w14:paraId="4C147CF8" w14:textId="7C6E1F50" w:rsidR="52CD386F" w:rsidRDefault="52CD386F" w:rsidP="52CD386F">
      <w:pPr>
        <w:jc w:val="center"/>
        <w:rPr>
          <w:b/>
          <w:bCs/>
          <w:color w:val="C00000"/>
        </w:rPr>
      </w:pPr>
    </w:p>
    <w:p w14:paraId="2757FA46" w14:textId="7A820F12" w:rsidR="00085336" w:rsidRPr="0077437B" w:rsidRDefault="00222147" w:rsidP="00222147">
      <w:pPr>
        <w:jc w:val="center"/>
        <w:rPr>
          <w:rFonts w:ascii="Calibri" w:hAnsi="Calibri"/>
          <w:b/>
          <w:bCs/>
          <w:sz w:val="28"/>
          <w:szCs w:val="28"/>
        </w:rPr>
      </w:pPr>
      <w:r w:rsidRPr="00222147">
        <w:rPr>
          <w:b/>
          <w:bCs/>
          <w:color w:val="C00000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8093"/>
      </w:tblGrid>
      <w:tr w:rsidR="0022635D" w:rsidRPr="0022635D" w14:paraId="682B7B0D" w14:textId="77777777" w:rsidTr="002668AB">
        <w:trPr>
          <w:trHeight w:val="355"/>
        </w:trPr>
        <w:tc>
          <w:tcPr>
            <w:tcW w:w="2697" w:type="dxa"/>
            <w:shd w:val="clear" w:color="auto" w:fill="846A48"/>
          </w:tcPr>
          <w:p w14:paraId="1B55849C" w14:textId="161B19F6" w:rsidR="0022635D" w:rsidRPr="0022635D" w:rsidRDefault="00AE110C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  <w:r w:rsidR="0022635D"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22635D"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Full name </w:t>
            </w:r>
          </w:p>
        </w:tc>
        <w:tc>
          <w:tcPr>
            <w:tcW w:w="8093" w:type="dxa"/>
          </w:tcPr>
          <w:p w14:paraId="3ACD11A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9B7994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80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700"/>
        <w:gridCol w:w="1050"/>
        <w:gridCol w:w="1051"/>
      </w:tblGrid>
      <w:tr w:rsidR="0022635D" w:rsidRPr="0022635D" w14:paraId="6D28F4A5" w14:textId="77777777" w:rsidTr="5CA5D7CB">
        <w:trPr>
          <w:trHeight w:val="319"/>
        </w:trPr>
        <w:tc>
          <w:tcPr>
            <w:tcW w:w="10801" w:type="dxa"/>
            <w:gridSpan w:val="3"/>
            <w:shd w:val="clear" w:color="auto" w:fill="3B3838" w:themeFill="background2" w:themeFillShade="40"/>
          </w:tcPr>
          <w:p w14:paraId="580C5BC2" w14:textId="33A20785" w:rsidR="0022635D" w:rsidRPr="0022635D" w:rsidRDefault="0022635D" w:rsidP="6B12CC63">
            <w:pP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6B12CC63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The documentation in the promotion application must include: </w:t>
            </w:r>
          </w:p>
        </w:tc>
      </w:tr>
      <w:tr w:rsidR="0022635D" w:rsidRPr="0022635D" w14:paraId="06E29CE1" w14:textId="77777777" w:rsidTr="5CA5D7CB">
        <w:trPr>
          <w:trHeight w:val="364"/>
        </w:trPr>
        <w:tc>
          <w:tcPr>
            <w:tcW w:w="8700" w:type="dxa"/>
            <w:shd w:val="clear" w:color="auto" w:fill="846A48"/>
          </w:tcPr>
          <w:p w14:paraId="573E4F9B" w14:textId="047FA259" w:rsidR="006A6001" w:rsidRPr="002D597B" w:rsidRDefault="006A6001" w:rsidP="0022635D">
            <w:pPr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The Applicant’s </w:t>
            </w:r>
            <w:r w:rsidR="0089185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M.Sc.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(soft)</w:t>
            </w:r>
          </w:p>
        </w:tc>
        <w:tc>
          <w:tcPr>
            <w:tcW w:w="1050" w:type="dxa"/>
          </w:tcPr>
          <w:p w14:paraId="0C80DC48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5176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468F6A02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35797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639B9D6" w14:textId="77777777" w:rsidTr="5CA5D7CB">
        <w:trPr>
          <w:trHeight w:val="490"/>
        </w:trPr>
        <w:tc>
          <w:tcPr>
            <w:tcW w:w="8700" w:type="dxa"/>
            <w:shd w:val="clear" w:color="auto" w:fill="846A48"/>
          </w:tcPr>
          <w:p w14:paraId="7A846CC6" w14:textId="669A7703" w:rsidR="0022635D" w:rsidRPr="002D597B" w:rsidRDefault="0022635D" w:rsidP="5CA5D7CB">
            <w:pPr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</w:pPr>
            <w:r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An </w:t>
            </w:r>
            <w:r w:rsidRPr="5CA5D7CB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official letter</w:t>
            </w:r>
            <w:r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onfirming </w:t>
            </w:r>
            <w:r w:rsidRPr="5CA5D7CB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the appointment date</w:t>
            </w:r>
            <w:r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in the attained rank at QU (</w:t>
            </w:r>
            <w:r w:rsidRPr="5CA5D7CB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compulsory</w:t>
            </w:r>
            <w:r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), stating the exact period (from……..to….…..).</w:t>
            </w:r>
          </w:p>
        </w:tc>
        <w:tc>
          <w:tcPr>
            <w:tcW w:w="1050" w:type="dxa"/>
          </w:tcPr>
          <w:p w14:paraId="454DEECD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364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9CF0683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781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27318B34" w14:textId="77777777" w:rsidTr="5CA5D7CB">
        <w:trPr>
          <w:trHeight w:val="393"/>
        </w:trPr>
        <w:tc>
          <w:tcPr>
            <w:tcW w:w="8700" w:type="dxa"/>
            <w:shd w:val="clear" w:color="auto" w:fill="846A48"/>
          </w:tcPr>
          <w:p w14:paraId="1F9B3650" w14:textId="49D8CBE4" w:rsidR="0022635D" w:rsidRPr="002D597B" w:rsidRDefault="005067A9" w:rsidP="5CA5D7CB">
            <w:pPr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</w:pPr>
            <w:r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 s</w:t>
            </w:r>
            <w:r w:rsidR="0022635D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oft copy of each publication, </w:t>
            </w:r>
            <w:r w:rsidR="0022635D" w:rsidRPr="5CA5D7CB">
              <w:rPr>
                <w:rFonts w:ascii="Verdana" w:hAnsi="Verdana" w:cstheme="minorBidi"/>
                <w:b/>
                <w:bCs/>
                <w:color w:val="FFFFFF" w:themeColor="background1"/>
                <w:sz w:val="18"/>
                <w:szCs w:val="18"/>
              </w:rPr>
              <w:t>with evidence</w:t>
            </w:r>
            <w:r w:rsidR="0022635D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of meeting QU </w:t>
            </w:r>
            <w:r w:rsidR="00EA52C3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H</w:t>
            </w:r>
            <w:r w:rsidR="0022635D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ealth </w:t>
            </w:r>
            <w:r w:rsidR="00CD0E2A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>Academic Promotion Guidelines</w:t>
            </w:r>
            <w:r w:rsidR="0022635D" w:rsidRPr="5CA5D7CB">
              <w:rPr>
                <w:rFonts w:ascii="Verdana" w:hAnsi="Verdana" w:cstheme="minorBidi"/>
                <w:color w:val="FFFFFF" w:themeColor="background1"/>
                <w:sz w:val="18"/>
                <w:szCs w:val="18"/>
              </w:rPr>
              <w:t xml:space="preserve"> criteria </w:t>
            </w:r>
          </w:p>
        </w:tc>
        <w:tc>
          <w:tcPr>
            <w:tcW w:w="1050" w:type="dxa"/>
          </w:tcPr>
          <w:p w14:paraId="207F6060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609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51A0F706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5198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7B0E787B" w14:textId="77777777" w:rsidTr="5CA5D7CB">
        <w:trPr>
          <w:trHeight w:val="301"/>
        </w:trPr>
        <w:tc>
          <w:tcPr>
            <w:tcW w:w="8700" w:type="dxa"/>
            <w:shd w:val="clear" w:color="auto" w:fill="846A48"/>
          </w:tcPr>
          <w:p w14:paraId="32B6248E" w14:textId="77777777" w:rsidR="0022635D" w:rsidRPr="002D597B" w:rsidRDefault="0022635D" w:rsidP="0022635D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Contribution in Collaborative Research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forms</w:t>
            </w:r>
          </w:p>
        </w:tc>
        <w:tc>
          <w:tcPr>
            <w:tcW w:w="1050" w:type="dxa"/>
          </w:tcPr>
          <w:p w14:paraId="10A52D30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3976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2BC3367F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725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22635D" w:rsidRPr="0022635D" w14:paraId="1EA3F2A1" w14:textId="77777777" w:rsidTr="5CA5D7CB">
        <w:trPr>
          <w:trHeight w:val="393"/>
        </w:trPr>
        <w:tc>
          <w:tcPr>
            <w:tcW w:w="8700" w:type="dxa"/>
            <w:shd w:val="clear" w:color="auto" w:fill="846A48"/>
          </w:tcPr>
          <w:p w14:paraId="7530F86C" w14:textId="165C3741" w:rsidR="0022635D" w:rsidRPr="002D597B" w:rsidRDefault="0022635D" w:rsidP="0022635D">
            <w:pPr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Paper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iThenticate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similarity reports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 (must be prepared for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 xml:space="preserve">all </w:t>
            </w:r>
            <w:r w:rsidR="005067A9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 xml:space="preserve">submitted 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 xml:space="preserve">articles </w:t>
            </w:r>
            <w:r w:rsidRPr="002D597B">
              <w:rPr>
                <w:rFonts w:ascii="Verdana" w:hAnsi="Verdana" w:cstheme="minorHAnsi"/>
                <w:b/>
                <w:bCs/>
                <w:color w:val="FFFFFF" w:themeColor="background1"/>
                <w:sz w:val="18"/>
                <w:szCs w:val="18"/>
              </w:rPr>
              <w:t>by the Head of Department</w:t>
            </w:r>
            <w:r w:rsidRPr="002D597B">
              <w:rPr>
                <w:rFonts w:ascii="Verdana" w:hAnsi="Verdana" w:cstheme="minorHAnsi"/>
                <w:color w:val="FFFFFF" w:themeColor="background1"/>
                <w:sz w:val="18"/>
                <w:szCs w:val="18"/>
              </w:rPr>
              <w:t>).</w:t>
            </w:r>
          </w:p>
        </w:tc>
        <w:tc>
          <w:tcPr>
            <w:tcW w:w="1050" w:type="dxa"/>
          </w:tcPr>
          <w:p w14:paraId="72B73D3E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0447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1051" w:type="dxa"/>
          </w:tcPr>
          <w:p w14:paraId="7AB57705" w14:textId="77777777" w:rsidR="0022635D" w:rsidRPr="0022635D" w:rsidRDefault="00A279A7" w:rsidP="0022635D">
            <w:pPr>
              <w:rPr>
                <w:rFonts w:ascii="Verdana" w:hAnsi="Verdana" w:cstheme="minorHAnsi"/>
                <w:sz w:val="16"/>
                <w:szCs w:val="14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680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35D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22635D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129FCF0D" w14:textId="77777777" w:rsidR="0022635D" w:rsidRPr="0022635D" w:rsidRDefault="0022635D" w:rsidP="0022635D">
      <w:pPr>
        <w:rPr>
          <w:rFonts w:ascii="Verdana" w:hAnsi="Verdana"/>
          <w:b/>
          <w:bCs/>
          <w:i/>
          <w:iCs/>
        </w:rPr>
      </w:pPr>
    </w:p>
    <w:tbl>
      <w:tblPr>
        <w:tblStyle w:val="TableGrid"/>
        <w:tblW w:w="107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3"/>
        <w:gridCol w:w="2044"/>
        <w:gridCol w:w="1275"/>
        <w:gridCol w:w="2173"/>
        <w:gridCol w:w="1260"/>
        <w:gridCol w:w="2065"/>
      </w:tblGrid>
      <w:tr w:rsidR="0022635D" w:rsidRPr="0022635D" w14:paraId="297F5DE1" w14:textId="77777777" w:rsidTr="76A475B0">
        <w:trPr>
          <w:trHeight w:val="397"/>
        </w:trPr>
        <w:tc>
          <w:tcPr>
            <w:tcW w:w="10790" w:type="dxa"/>
            <w:gridSpan w:val="6"/>
            <w:shd w:val="clear" w:color="auto" w:fill="3B3838" w:themeFill="background2" w:themeFillShade="40"/>
          </w:tcPr>
          <w:p w14:paraId="17D6E0E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 confirm that the content of the Checklist is correct</w:t>
            </w:r>
          </w:p>
        </w:tc>
      </w:tr>
      <w:tr w:rsidR="0022635D" w:rsidRPr="0022635D" w14:paraId="3087DAAD" w14:textId="77777777" w:rsidTr="76A475B0">
        <w:trPr>
          <w:trHeight w:val="481"/>
        </w:trPr>
        <w:tc>
          <w:tcPr>
            <w:tcW w:w="1973" w:type="dxa"/>
            <w:shd w:val="clear" w:color="auto" w:fill="846A48"/>
          </w:tcPr>
          <w:p w14:paraId="164157A8" w14:textId="23D8843F" w:rsidR="0022635D" w:rsidRPr="008F0EA6" w:rsidRDefault="008F0EA6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  <w:highlight w:val="yellow"/>
              </w:rPr>
            </w:pP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pplicant</w:t>
            </w:r>
          </w:p>
        </w:tc>
        <w:tc>
          <w:tcPr>
            <w:tcW w:w="2044" w:type="dxa"/>
          </w:tcPr>
          <w:p w14:paraId="63CC967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75" w:type="dxa"/>
            <w:shd w:val="clear" w:color="auto" w:fill="846A48"/>
          </w:tcPr>
          <w:p w14:paraId="3AB5CD5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73" w:type="dxa"/>
          </w:tcPr>
          <w:p w14:paraId="6B93689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111FFE2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566079489"/>
            <w:placeholder>
              <w:docPart w:val="32A82800FA1F43FC913409A7C22827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3654EA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02BE98" w14:textId="77777777" w:rsidTr="76A475B0">
        <w:trPr>
          <w:trHeight w:val="742"/>
        </w:trPr>
        <w:tc>
          <w:tcPr>
            <w:tcW w:w="1973" w:type="dxa"/>
            <w:shd w:val="clear" w:color="auto" w:fill="846A48"/>
          </w:tcPr>
          <w:p w14:paraId="66DCEF8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Head of Department </w:t>
            </w:r>
          </w:p>
        </w:tc>
        <w:tc>
          <w:tcPr>
            <w:tcW w:w="2044" w:type="dxa"/>
          </w:tcPr>
          <w:p w14:paraId="44DE9963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75" w:type="dxa"/>
            <w:shd w:val="clear" w:color="auto" w:fill="846A48"/>
          </w:tcPr>
          <w:p w14:paraId="2AAF486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73" w:type="dxa"/>
          </w:tcPr>
          <w:p w14:paraId="21795E4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4823835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2013635850"/>
            <w:placeholder>
              <w:docPart w:val="434DA575BD4F4C1AB134E338866AAF9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15738D5C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  <w:tr w:rsidR="0022635D" w:rsidRPr="0022635D" w14:paraId="0D656E5B" w14:textId="77777777" w:rsidTr="76A475B0">
        <w:trPr>
          <w:trHeight w:val="688"/>
        </w:trPr>
        <w:tc>
          <w:tcPr>
            <w:tcW w:w="1973" w:type="dxa"/>
            <w:shd w:val="clear" w:color="auto" w:fill="846A48"/>
          </w:tcPr>
          <w:p w14:paraId="3D567B3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 of College</w:t>
            </w:r>
          </w:p>
        </w:tc>
        <w:tc>
          <w:tcPr>
            <w:tcW w:w="2044" w:type="dxa"/>
          </w:tcPr>
          <w:p w14:paraId="39C227C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Name</w:t>
            </w:r>
          </w:p>
        </w:tc>
        <w:tc>
          <w:tcPr>
            <w:tcW w:w="1275" w:type="dxa"/>
            <w:shd w:val="clear" w:color="auto" w:fill="846A48"/>
          </w:tcPr>
          <w:p w14:paraId="687CD09C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Signature </w:t>
            </w:r>
          </w:p>
        </w:tc>
        <w:tc>
          <w:tcPr>
            <w:tcW w:w="2173" w:type="dxa"/>
          </w:tcPr>
          <w:p w14:paraId="175BF047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846A48"/>
          </w:tcPr>
          <w:p w14:paraId="3D1D9415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Date</w:t>
            </w:r>
          </w:p>
        </w:tc>
        <w:sdt>
          <w:sdtPr>
            <w:rPr>
              <w:rFonts w:ascii="Verdana" w:hAnsi="Verdana" w:cs="Calibri"/>
              <w:b/>
              <w:bCs/>
              <w:sz w:val="18"/>
              <w:szCs w:val="18"/>
            </w:rPr>
            <w:id w:val="-958564684"/>
            <w:placeholder>
              <w:docPart w:val="5A56392B6922470CA635F0092D50584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</w:tcPr>
              <w:p w14:paraId="32C6BDA0" w14:textId="77777777" w:rsidR="0022635D" w:rsidRPr="0022635D" w:rsidRDefault="0022635D" w:rsidP="0022635D">
                <w:pPr>
                  <w:spacing w:before="40" w:after="40"/>
                  <w:rPr>
                    <w:rFonts w:ascii="Verdana" w:hAnsi="Verdana" w:cs="Calibri"/>
                    <w:b/>
                    <w:bCs/>
                    <w:sz w:val="18"/>
                    <w:szCs w:val="18"/>
                  </w:rPr>
                </w:pPr>
                <w:r w:rsidRPr="0022635D">
                  <w:rPr>
                    <w:rFonts w:ascii="Verdana" w:hAnsi="Verdana"/>
                    <w:color w:val="808080"/>
                    <w:sz w:val="18"/>
                    <w:szCs w:val="24"/>
                  </w:rPr>
                  <w:t>Click to enter a date.</w:t>
                </w:r>
              </w:p>
            </w:tc>
          </w:sdtContent>
        </w:sdt>
      </w:tr>
    </w:tbl>
    <w:p w14:paraId="52AFCAEC" w14:textId="118F2455" w:rsidR="008F6EDE" w:rsidRDefault="008F6EDE" w:rsidP="00DE466A">
      <w:pPr>
        <w:rPr>
          <w:rFonts w:ascii="Calibri" w:hAnsi="Calibri" w:cs="Calibri"/>
          <w:vertAlign w:val="superscript"/>
        </w:rPr>
      </w:pPr>
    </w:p>
    <w:p w14:paraId="71CFA7DC" w14:textId="77777777" w:rsidR="008F6EDE" w:rsidRDefault="008F6EDE">
      <w:pPr>
        <w:rPr>
          <w:rFonts w:ascii="Calibri" w:hAnsi="Calibri" w:cs="Calibri"/>
          <w:vertAlign w:val="superscript"/>
        </w:rPr>
      </w:pPr>
      <w:r w:rsidRPr="52CD386F">
        <w:rPr>
          <w:rFonts w:ascii="Calibri" w:hAnsi="Calibri" w:cs="Calibri"/>
          <w:vertAlign w:val="superscript"/>
        </w:rPr>
        <w:br w:type="page"/>
      </w:r>
    </w:p>
    <w:tbl>
      <w:tblPr>
        <w:tblStyle w:val="TableGrid"/>
        <w:tblW w:w="1091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8550"/>
        <w:gridCol w:w="870"/>
        <w:gridCol w:w="870"/>
      </w:tblGrid>
      <w:tr w:rsidR="008F6EDE" w:rsidRPr="0022635D" w14:paraId="7A33366A" w14:textId="77777777" w:rsidTr="52CD386F">
        <w:trPr>
          <w:trHeight w:val="472"/>
          <w:tblHeader/>
        </w:trPr>
        <w:tc>
          <w:tcPr>
            <w:tcW w:w="10915" w:type="dxa"/>
            <w:gridSpan w:val="4"/>
            <w:shd w:val="clear" w:color="auto" w:fill="4A442A"/>
          </w:tcPr>
          <w:p w14:paraId="7F36F3C8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lastRenderedPageBreak/>
              <w:t>VERIFICATION CHECKLIST</w:t>
            </w:r>
          </w:p>
        </w:tc>
      </w:tr>
      <w:tr w:rsidR="008F6EDE" w:rsidRPr="0022635D" w14:paraId="4CD3DD09" w14:textId="77777777" w:rsidTr="52CD386F">
        <w:trPr>
          <w:trHeight w:val="328"/>
        </w:trPr>
        <w:tc>
          <w:tcPr>
            <w:tcW w:w="625" w:type="dxa"/>
            <w:shd w:val="clear" w:color="auto" w:fill="846A48"/>
          </w:tcPr>
          <w:p w14:paraId="19BB7CF7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550" w:type="dxa"/>
            <w:shd w:val="clear" w:color="auto" w:fill="846A48"/>
          </w:tcPr>
          <w:p w14:paraId="48B5DE54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color w:val="FFFFFF"/>
                <w:sz w:val="18"/>
                <w:szCs w:val="18"/>
              </w:rPr>
              <w:t>Doe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old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ull-tim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faculty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>appointment on the research track?</w:t>
            </w:r>
          </w:p>
        </w:tc>
        <w:tc>
          <w:tcPr>
            <w:tcW w:w="870" w:type="dxa"/>
          </w:tcPr>
          <w:p w14:paraId="041F2B1D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1756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3AC5AEE8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30684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40D93392" w14:textId="77777777" w:rsidTr="52CD386F">
        <w:trPr>
          <w:trHeight w:val="229"/>
        </w:trPr>
        <w:tc>
          <w:tcPr>
            <w:tcW w:w="625" w:type="dxa"/>
            <w:shd w:val="clear" w:color="auto" w:fill="846A48"/>
          </w:tcPr>
          <w:p w14:paraId="76D38B8A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550" w:type="dxa"/>
            <w:shd w:val="clear" w:color="auto" w:fill="846A48"/>
          </w:tcPr>
          <w:p w14:paraId="2C9D3534" w14:textId="77777777" w:rsidR="008F6EDE" w:rsidRDefault="008F6EDE" w:rsidP="008F6ED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color w:val="FFFFFF"/>
                <w:sz w:val="18"/>
                <w:szCs w:val="18"/>
              </w:rPr>
              <w:t>I</w:t>
            </w:r>
            <w:r w:rsidRPr="002E5DF1">
              <w:rPr>
                <w:rFonts w:ascii="Verdana" w:hAnsi="Verdana" w:cs="Calibri"/>
                <w:color w:val="FFFFFF"/>
                <w:sz w:val="18"/>
                <w:szCs w:val="18"/>
              </w:rPr>
              <w:t>s the applicant applying to the next academic rank?</w:t>
            </w:r>
          </w:p>
        </w:tc>
        <w:tc>
          <w:tcPr>
            <w:tcW w:w="870" w:type="dxa"/>
          </w:tcPr>
          <w:p w14:paraId="260EE056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1629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23C111EB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02416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462AD806" w14:textId="77777777" w:rsidTr="52CD386F">
        <w:trPr>
          <w:trHeight w:val="418"/>
        </w:trPr>
        <w:tc>
          <w:tcPr>
            <w:tcW w:w="625" w:type="dxa"/>
            <w:shd w:val="clear" w:color="auto" w:fill="846A48"/>
          </w:tcPr>
          <w:p w14:paraId="679C41A7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8550" w:type="dxa"/>
            <w:shd w:val="clear" w:color="auto" w:fill="846A48"/>
          </w:tcPr>
          <w:p w14:paraId="708F86CC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mpleted 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 minimum of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IVE</w:t>
            </w:r>
            <w:r w:rsidRPr="00124413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consecutive years of full-time service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at the current academic rank at Qatar University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?</w:t>
            </w:r>
          </w:p>
        </w:tc>
        <w:tc>
          <w:tcPr>
            <w:tcW w:w="870" w:type="dxa"/>
          </w:tcPr>
          <w:p w14:paraId="4D3325DD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054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3E405C89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70684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6D89326B" w14:textId="77777777" w:rsidTr="52CD386F">
        <w:trPr>
          <w:trHeight w:val="301"/>
        </w:trPr>
        <w:tc>
          <w:tcPr>
            <w:tcW w:w="625" w:type="dxa"/>
            <w:shd w:val="clear" w:color="auto" w:fill="846A48"/>
          </w:tcPr>
          <w:p w14:paraId="74AE395D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4</w:t>
            </w:r>
          </w:p>
        </w:tc>
        <w:tc>
          <w:tcPr>
            <w:tcW w:w="8550" w:type="dxa"/>
            <w:shd w:val="clear" w:color="auto" w:fill="846A48"/>
          </w:tcPr>
          <w:p w14:paraId="5ADBA729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a decision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been made NOT TO renew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the applicant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>’s contract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?</w:t>
            </w:r>
          </w:p>
        </w:tc>
        <w:tc>
          <w:tcPr>
            <w:tcW w:w="870" w:type="dxa"/>
          </w:tcPr>
          <w:p w14:paraId="37A8ABD5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3129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5CD4DF59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6925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26DE07AD" w14:textId="77777777" w:rsidTr="52CD386F">
        <w:trPr>
          <w:trHeight w:val="724"/>
        </w:trPr>
        <w:tc>
          <w:tcPr>
            <w:tcW w:w="625" w:type="dxa"/>
            <w:shd w:val="clear" w:color="auto" w:fill="846A48"/>
          </w:tcPr>
          <w:p w14:paraId="436031F3" w14:textId="77777777" w:rsidR="008F6EDE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5</w:t>
            </w:r>
          </w:p>
        </w:tc>
        <w:tc>
          <w:tcPr>
            <w:tcW w:w="8550" w:type="dxa"/>
            <w:shd w:val="clear" w:color="auto" w:fill="846A48"/>
          </w:tcPr>
          <w:p w14:paraId="5C691383" w14:textId="3B04C053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color w:val="FFFFFF"/>
                <w:sz w:val="18"/>
                <w:szCs w:val="18"/>
              </w:rPr>
              <w:t>Does the applicant have</w:t>
            </w:r>
            <w:r w:rsidRPr="008C0F57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no disciplinary record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under the </w:t>
            </w:r>
            <w:r w:rsidRPr="008C0F57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Code of Professional Conduct within th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ast </w:t>
            </w:r>
            <w:r w:rsidRPr="008C0F57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ree years, except for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non-expiring </w:t>
            </w:r>
            <w:r w:rsidRPr="008C0F57">
              <w:rPr>
                <w:rFonts w:ascii="Verdana" w:hAnsi="Verdana" w:cs="Calibri"/>
                <w:color w:val="FFFFFF"/>
                <w:sz w:val="18"/>
                <w:szCs w:val="18"/>
              </w:rPr>
              <w:t>viol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>?</w:t>
            </w:r>
            <w:r w:rsidR="00357D5A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</w:p>
        </w:tc>
        <w:tc>
          <w:tcPr>
            <w:tcW w:w="870" w:type="dxa"/>
          </w:tcPr>
          <w:p w14:paraId="461E796F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84475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1A255FEF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2610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539A91D2" w14:textId="77777777" w:rsidTr="52CD386F">
        <w:trPr>
          <w:trHeight w:val="578"/>
        </w:trPr>
        <w:tc>
          <w:tcPr>
            <w:tcW w:w="625" w:type="dxa"/>
            <w:shd w:val="clear" w:color="auto" w:fill="846A48"/>
          </w:tcPr>
          <w:p w14:paraId="2ED94600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8550" w:type="dxa"/>
            <w:shd w:val="clear" w:color="auto" w:fill="846A48"/>
          </w:tcPr>
          <w:p w14:paraId="605F32C8" w14:textId="77777777" w:rsidR="008F6EDE" w:rsidRPr="002D597B" w:rsidRDefault="008F6EDE" w:rsidP="008F6EDE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8C0F5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d</w:t>
            </w:r>
            <w:r w:rsidRPr="008C0F5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the applicant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s</w:t>
            </w:r>
            <w:r w:rsidRPr="008C0F5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verall annual performance for each of the past five years </w:t>
            </w:r>
            <w:r w:rsidRPr="007A142D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meet expectations</w:t>
            </w:r>
            <w:r w:rsidRPr="008C0F57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870" w:type="dxa"/>
          </w:tcPr>
          <w:p w14:paraId="3F2C191E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84277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19CC7469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04108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357D5A" w:rsidRPr="0022635D" w14:paraId="28FE4A73" w14:textId="77777777" w:rsidTr="52CD386F">
        <w:trPr>
          <w:trHeight w:val="578"/>
        </w:trPr>
        <w:tc>
          <w:tcPr>
            <w:tcW w:w="625" w:type="dxa"/>
            <w:shd w:val="clear" w:color="auto" w:fill="846A48"/>
          </w:tcPr>
          <w:p w14:paraId="012FBBA5" w14:textId="07338EAB" w:rsidR="00357D5A" w:rsidRDefault="00942C18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7</w:t>
            </w:r>
          </w:p>
        </w:tc>
        <w:tc>
          <w:tcPr>
            <w:tcW w:w="8550" w:type="dxa"/>
            <w:shd w:val="clear" w:color="auto" w:fill="846A48"/>
          </w:tcPr>
          <w:p w14:paraId="1F3E6111" w14:textId="68D82C30" w:rsidR="00357D5A" w:rsidRPr="008C0F57" w:rsidRDefault="00357D5A" w:rsidP="008F6EDE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oes the applica</w:t>
            </w:r>
            <w:r w:rsidRPr="007A142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nt have a “Meet Expectation” or higher rating </w:t>
            </w:r>
            <w:r w:rsidRPr="007A142D">
              <w:rPr>
                <w:rStyle w:val="normaltextrun"/>
                <w:rFonts w:ascii="Verdana" w:hAnsi="Verdana"/>
                <w:color w:val="FFFFFF" w:themeColor="background1"/>
                <w:sz w:val="18"/>
                <w:szCs w:val="18"/>
              </w:rPr>
              <w:t xml:space="preserve">in the </w:t>
            </w:r>
            <w:r w:rsidRPr="007A142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ast five years in the annual evaluation of </w:t>
            </w:r>
            <w:r w:rsidR="006156CC" w:rsidRPr="007A142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Research</w:t>
            </w:r>
            <w:r w:rsidRPr="007A142D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erformanc</w:t>
            </w:r>
            <w:r w:rsidRPr="0FE9986F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e?</w:t>
            </w:r>
          </w:p>
        </w:tc>
        <w:tc>
          <w:tcPr>
            <w:tcW w:w="870" w:type="dxa"/>
          </w:tcPr>
          <w:p w14:paraId="371E7E87" w14:textId="77777777" w:rsidR="00357D5A" w:rsidRDefault="00357D5A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870" w:type="dxa"/>
          </w:tcPr>
          <w:p w14:paraId="27E8CC9C" w14:textId="77777777" w:rsidR="00357D5A" w:rsidRDefault="00357D5A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8F6EDE" w:rsidRPr="0022635D" w14:paraId="5549AC53" w14:textId="77777777" w:rsidTr="52CD386F">
        <w:trPr>
          <w:trHeight w:val="769"/>
        </w:trPr>
        <w:tc>
          <w:tcPr>
            <w:tcW w:w="625" w:type="dxa"/>
            <w:shd w:val="clear" w:color="auto" w:fill="846A48"/>
          </w:tcPr>
          <w:p w14:paraId="4E8B2B6B" w14:textId="7406FC8D" w:rsidR="008F6EDE" w:rsidRPr="0022635D" w:rsidRDefault="00942C18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550" w:type="dxa"/>
            <w:shd w:val="clear" w:color="auto" w:fill="846A48"/>
          </w:tcPr>
          <w:p w14:paraId="4C0D79E1" w14:textId="77777777" w:rsidR="008F6EDE" w:rsidRPr="002D597B" w:rsidRDefault="008F6EDE" w:rsidP="008F6EDE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Has the applicant submitted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at least FOUR 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research papers as a co-author (of which at least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WO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apers are published) OR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TWO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research papers as a senior or single author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(of which at least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ONE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paper is published)</w:t>
            </w:r>
            <w:r w:rsidRPr="00AB3E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? </w:t>
            </w:r>
          </w:p>
        </w:tc>
        <w:tc>
          <w:tcPr>
            <w:tcW w:w="870" w:type="dxa"/>
          </w:tcPr>
          <w:p w14:paraId="3C099257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93142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</w:t>
            </w:r>
            <w:r w:rsidR="008F6EDE">
              <w:rPr>
                <w:rFonts w:ascii="Verdana" w:hAnsi="Verdana" w:cs="Calibri"/>
                <w:sz w:val="18"/>
                <w:szCs w:val="18"/>
              </w:rPr>
              <w:t>s</w:t>
            </w:r>
          </w:p>
        </w:tc>
        <w:tc>
          <w:tcPr>
            <w:tcW w:w="870" w:type="dxa"/>
          </w:tcPr>
          <w:p w14:paraId="563FF922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834810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  <w:p w14:paraId="6F456BE9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8F6EDE" w:rsidRPr="0022635D" w14:paraId="66A30D21" w14:textId="77777777" w:rsidTr="52CD386F">
        <w:trPr>
          <w:trHeight w:val="436"/>
        </w:trPr>
        <w:tc>
          <w:tcPr>
            <w:tcW w:w="625" w:type="dxa"/>
            <w:shd w:val="clear" w:color="auto" w:fill="846A48"/>
          </w:tcPr>
          <w:p w14:paraId="0664CE89" w14:textId="73D923F8" w:rsidR="008F6EDE" w:rsidRPr="0022635D" w:rsidRDefault="00011081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8</w:t>
            </w:r>
          </w:p>
        </w:tc>
        <w:tc>
          <w:tcPr>
            <w:tcW w:w="8550" w:type="dxa"/>
            <w:shd w:val="clear" w:color="auto" w:fill="846A48"/>
          </w:tcPr>
          <w:p w14:paraId="64542433" w14:textId="77777777" w:rsidR="008F6EDE" w:rsidRPr="00AB3E7E" w:rsidRDefault="008F6EDE" w:rsidP="008F6EDE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AB3E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s </w:t>
            </w:r>
            <w:r w:rsidRPr="00AB3E7E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Qatar University the sole affiliation </w:t>
            </w:r>
            <w:r w:rsidRPr="00AB3E7E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(no secondary affiliation) in all submitted publications?</w:t>
            </w:r>
          </w:p>
        </w:tc>
        <w:tc>
          <w:tcPr>
            <w:tcW w:w="870" w:type="dxa"/>
          </w:tcPr>
          <w:p w14:paraId="0AFDAED8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628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412940AD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4111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292CDFE6" w14:textId="77777777" w:rsidTr="52CD386F">
        <w:trPr>
          <w:trHeight w:val="499"/>
        </w:trPr>
        <w:tc>
          <w:tcPr>
            <w:tcW w:w="625" w:type="dxa"/>
            <w:shd w:val="clear" w:color="auto" w:fill="846A48"/>
          </w:tcPr>
          <w:p w14:paraId="183B947D" w14:textId="4D34D123" w:rsidR="008F6EDE" w:rsidRPr="0022635D" w:rsidRDefault="00011081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9</w:t>
            </w:r>
          </w:p>
        </w:tc>
        <w:tc>
          <w:tcPr>
            <w:tcW w:w="8550" w:type="dxa"/>
            <w:shd w:val="clear" w:color="auto" w:fill="846A48"/>
          </w:tcPr>
          <w:p w14:paraId="40BC4FA9" w14:textId="77777777" w:rsidR="008F6EDE" w:rsidRPr="0022635D" w:rsidRDefault="008F6EDE" w:rsidP="008F6EDE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F04304">
              <w:rPr>
                <w:rStyle w:val="normaltextrun"/>
                <w:rFonts w:ascii="Verdana" w:hAnsi="Verdana" w:cs="Segoe UI"/>
                <w:color w:val="FFFFFF" w:themeColor="background1"/>
                <w:sz w:val="18"/>
                <w:szCs w:val="18"/>
                <w:u w:val="single"/>
              </w:rPr>
              <w:t xml:space="preserve">Do any of the submitted publications include </w:t>
            </w:r>
            <w:r w:rsidRPr="00F04304">
              <w:rPr>
                <w:rStyle w:val="normaltextrun"/>
                <w:rFonts w:ascii="Verdana" w:hAnsi="Verdana" w:cs="Segoe UI"/>
                <w:b/>
                <w:bCs/>
                <w:color w:val="FFFFFF" w:themeColor="background1"/>
                <w:sz w:val="18"/>
                <w:szCs w:val="18"/>
                <w:u w:val="single"/>
              </w:rPr>
              <w:t>data extraction from the candidate’s dissertation or thesis</w:t>
            </w:r>
            <w:r w:rsidRPr="00F04304">
              <w:rPr>
                <w:rStyle w:val="normaltextrun"/>
                <w:rFonts w:ascii="Verdana" w:hAnsi="Verdana" w:cs="Segoe UI"/>
                <w:color w:val="FFFFFF" w:themeColor="background1"/>
                <w:sz w:val="18"/>
                <w:szCs w:val="18"/>
                <w:u w:val="single"/>
              </w:rPr>
              <w:t xml:space="preserve">? </w:t>
            </w:r>
          </w:p>
        </w:tc>
        <w:tc>
          <w:tcPr>
            <w:tcW w:w="870" w:type="dxa"/>
          </w:tcPr>
          <w:p w14:paraId="1348CE7B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54371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6B25EE1E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49383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2899FF8E" w14:textId="77777777" w:rsidTr="52CD386F">
        <w:trPr>
          <w:trHeight w:val="472"/>
        </w:trPr>
        <w:tc>
          <w:tcPr>
            <w:tcW w:w="625" w:type="dxa"/>
            <w:shd w:val="clear" w:color="auto" w:fill="846A48"/>
          </w:tcPr>
          <w:p w14:paraId="39963CB8" w14:textId="2A88BB9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  <w:r w:rsidR="00011081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0</w:t>
            </w:r>
          </w:p>
        </w:tc>
        <w:tc>
          <w:tcPr>
            <w:tcW w:w="8550" w:type="dxa"/>
            <w:shd w:val="clear" w:color="auto" w:fill="846A48"/>
          </w:tcPr>
          <w:p w14:paraId="53A4213B" w14:textId="77777777" w:rsidR="008F6EDE" w:rsidRPr="0022635D" w:rsidRDefault="008F6EDE" w:rsidP="008F6EDE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re 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re more than </w:t>
            </w:r>
            <w:r w:rsidRPr="00995752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REE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submitted publications</w:t>
            </w:r>
            <w:r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shed in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the same journal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870" w:type="dxa"/>
          </w:tcPr>
          <w:p w14:paraId="5A9BABB9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46178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2117C980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25186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34681BC3" w14:textId="77777777" w:rsidTr="52CD386F">
        <w:trPr>
          <w:trHeight w:val="355"/>
        </w:trPr>
        <w:tc>
          <w:tcPr>
            <w:tcW w:w="625" w:type="dxa"/>
            <w:vMerge w:val="restart"/>
            <w:shd w:val="clear" w:color="auto" w:fill="846A48"/>
          </w:tcPr>
          <w:p w14:paraId="36EDAC13" w14:textId="14044C35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  <w:r w:rsidR="00011081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8550" w:type="dxa"/>
            <w:shd w:val="clear" w:color="auto" w:fill="846A48"/>
          </w:tcPr>
          <w:p w14:paraId="56EF254D" w14:textId="77777777" w:rsidR="008F6EDE" w:rsidRPr="0022635D" w:rsidRDefault="008F6EDE" w:rsidP="008F6EDE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Has the applicant submitted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more than TWO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publications i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OPEN-ACCESS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ournals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3"/>
            </w:r>
          </w:p>
        </w:tc>
        <w:tc>
          <w:tcPr>
            <w:tcW w:w="870" w:type="dxa"/>
          </w:tcPr>
          <w:p w14:paraId="2F76D0FE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60186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7C3C67D4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3375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3B7E0E21" w14:textId="77777777" w:rsidTr="52CD386F">
        <w:trPr>
          <w:trHeight w:val="499"/>
        </w:trPr>
        <w:tc>
          <w:tcPr>
            <w:tcW w:w="625" w:type="dxa"/>
            <w:vMerge/>
          </w:tcPr>
          <w:p w14:paraId="18FDE979" w14:textId="77777777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8550" w:type="dxa"/>
            <w:shd w:val="clear" w:color="auto" w:fill="846A48"/>
          </w:tcPr>
          <w:p w14:paraId="5FF2946E" w14:textId="77777777" w:rsidR="008F6EDE" w:rsidRPr="00124413" w:rsidRDefault="008F6EDE" w:rsidP="008F6EDE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yes,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re 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ll additional open-access papers (more than two) published in reputable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igh-impact</w:t>
            </w:r>
            <w:r w:rsidRPr="0012441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Q1 journals [Web of Science (JIF/ JCI) or Scopus]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70" w:type="dxa"/>
          </w:tcPr>
          <w:p w14:paraId="7835391E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01534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2CDD2916" w14:textId="77777777" w:rsidR="008F6EDE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16694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8F6EDE" w:rsidRPr="0022635D" w14:paraId="52A051F8" w14:textId="77777777" w:rsidTr="52CD386F">
        <w:trPr>
          <w:trHeight w:val="499"/>
        </w:trPr>
        <w:tc>
          <w:tcPr>
            <w:tcW w:w="625" w:type="dxa"/>
            <w:shd w:val="clear" w:color="auto" w:fill="846A48"/>
          </w:tcPr>
          <w:p w14:paraId="6DF0D95C" w14:textId="191A5C01" w:rsidR="008F6EDE" w:rsidRPr="0022635D" w:rsidRDefault="008F6EDE" w:rsidP="008F6EDE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  <w:r w:rsidR="00011081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8550" w:type="dxa"/>
            <w:shd w:val="clear" w:color="auto" w:fill="846A48"/>
          </w:tcPr>
          <w:p w14:paraId="4BCF824D" w14:textId="77777777" w:rsidR="008F6EDE" w:rsidRPr="0022635D" w:rsidRDefault="008F6EDE" w:rsidP="008F6EDE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were publication fees paid </w:t>
            </w: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eer-review decision?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4"/>
            </w:r>
          </w:p>
        </w:tc>
        <w:tc>
          <w:tcPr>
            <w:tcW w:w="870" w:type="dxa"/>
          </w:tcPr>
          <w:p w14:paraId="72C6A2C1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85597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495EBDB3" w14:textId="77777777" w:rsidR="008F6EDE" w:rsidRPr="0022635D" w:rsidRDefault="00A279A7" w:rsidP="008F6EDE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95028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EDE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F6EDE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0539A8" w:rsidRPr="0022635D" w14:paraId="3CA47144" w14:textId="77777777" w:rsidTr="52CD386F">
        <w:trPr>
          <w:trHeight w:val="499"/>
        </w:trPr>
        <w:tc>
          <w:tcPr>
            <w:tcW w:w="625" w:type="dxa"/>
            <w:shd w:val="clear" w:color="auto" w:fill="846A48"/>
          </w:tcPr>
          <w:p w14:paraId="751FFCCD" w14:textId="29833997" w:rsidR="000539A8" w:rsidRPr="0022635D" w:rsidRDefault="000539A8" w:rsidP="000539A8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8550" w:type="dxa"/>
            <w:shd w:val="clear" w:color="auto" w:fill="846A48"/>
          </w:tcPr>
          <w:p w14:paraId="673246FF" w14:textId="18BBC784" w:rsidR="000539A8" w:rsidRPr="0022635D" w:rsidRDefault="000539A8" w:rsidP="000539A8">
            <w:pPr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Does the applicant hold a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MSc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degree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BE5679">
              <w:rPr>
                <w:rFonts w:ascii="Verdana" w:hAnsi="Verdana" w:cstheme="majorBidi"/>
                <w:color w:val="000000" w:themeColor="text1"/>
                <w:sz w:val="18"/>
                <w:szCs w:val="18"/>
              </w:rPr>
              <w:t>in a related field, from an accredited university that is recognized by the State of Qatar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70" w:type="dxa"/>
          </w:tcPr>
          <w:p w14:paraId="0EDA8E84" w14:textId="35EB4EE5" w:rsidR="000539A8" w:rsidRDefault="00A279A7" w:rsidP="000539A8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2615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9A8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0539A8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719A0450" w14:textId="25306961" w:rsidR="000539A8" w:rsidRDefault="00A279A7" w:rsidP="000539A8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-107782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9A8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0539A8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  <w:tr w:rsidR="004720E0" w:rsidRPr="0022635D" w14:paraId="59B5D627" w14:textId="77777777" w:rsidTr="52CD386F">
        <w:trPr>
          <w:trHeight w:val="499"/>
        </w:trPr>
        <w:tc>
          <w:tcPr>
            <w:tcW w:w="625" w:type="dxa"/>
            <w:shd w:val="clear" w:color="auto" w:fill="846A48"/>
          </w:tcPr>
          <w:p w14:paraId="34CEF0A6" w14:textId="4C3093A7" w:rsidR="004720E0" w:rsidRPr="13DF2546" w:rsidRDefault="004720E0" w:rsidP="004720E0">
            <w:pPr>
              <w:spacing w:before="40" w:after="40"/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8550" w:type="dxa"/>
            <w:shd w:val="clear" w:color="auto" w:fill="846A48"/>
          </w:tcPr>
          <w:p w14:paraId="01F2CFD9" w14:textId="5923C2E1" w:rsidR="004720E0" w:rsidRPr="13DF2546" w:rsidRDefault="004720E0" w:rsidP="004720E0">
            <w:pP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Did the applicant submit a valid IELTS certificate</w:t>
            </w:r>
            <w:r w:rsidR="004E143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, if required</w:t>
            </w:r>
            <w:r w:rsidRPr="13DF2546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870" w:type="dxa"/>
          </w:tcPr>
          <w:p w14:paraId="5B1C6C81" w14:textId="726DDC51" w:rsidR="004720E0" w:rsidRDefault="00A279A7" w:rsidP="004720E0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17961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0E0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4720E0" w:rsidRPr="0022635D">
              <w:rPr>
                <w:rFonts w:ascii="Verdana" w:hAnsi="Verdana" w:cs="Calibri"/>
                <w:sz w:val="18"/>
                <w:szCs w:val="18"/>
              </w:rPr>
              <w:t xml:space="preserve"> Yes</w:t>
            </w:r>
          </w:p>
        </w:tc>
        <w:tc>
          <w:tcPr>
            <w:tcW w:w="870" w:type="dxa"/>
          </w:tcPr>
          <w:p w14:paraId="6C7B854D" w14:textId="3A52FA4B" w:rsidR="004720E0" w:rsidRDefault="00A279A7" w:rsidP="004720E0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  <w:sdt>
              <w:sdtPr>
                <w:rPr>
                  <w:rFonts w:ascii="Verdana" w:hAnsi="Verdana" w:cs="Calibri"/>
                  <w:sz w:val="18"/>
                  <w:szCs w:val="18"/>
                </w:rPr>
                <w:id w:val="1886446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0E0"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4720E0" w:rsidRPr="0022635D">
              <w:rPr>
                <w:rFonts w:ascii="Verdana" w:hAnsi="Verdana" w:cs="Calibri"/>
                <w:sz w:val="18"/>
                <w:szCs w:val="18"/>
              </w:rPr>
              <w:t xml:space="preserve"> No</w:t>
            </w:r>
          </w:p>
        </w:tc>
      </w:tr>
    </w:tbl>
    <w:p w14:paraId="2EAD3205" w14:textId="77777777" w:rsidR="00C82363" w:rsidRDefault="00C82363">
      <w:pPr>
        <w:rPr>
          <w:rFonts w:ascii="Calibri" w:hAnsi="Calibri" w:cs="Calibri"/>
          <w:vertAlign w:val="superscript"/>
        </w:rPr>
      </w:pPr>
      <w:r>
        <w:rPr>
          <w:rFonts w:ascii="Calibri" w:hAnsi="Calibri" w:cs="Calibri"/>
          <w:vertAlign w:val="superscript"/>
        </w:rPr>
        <w:br w:type="page"/>
      </w:r>
    </w:p>
    <w:tbl>
      <w:tblPr>
        <w:tblStyle w:val="TableGrid"/>
        <w:tblW w:w="111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2"/>
        <w:gridCol w:w="341"/>
        <w:gridCol w:w="116"/>
        <w:gridCol w:w="7896"/>
        <w:gridCol w:w="630"/>
        <w:gridCol w:w="630"/>
        <w:gridCol w:w="638"/>
        <w:gridCol w:w="631"/>
      </w:tblGrid>
      <w:tr w:rsidR="00B025BD" w:rsidRPr="0022635D" w14:paraId="36145513" w14:textId="77777777" w:rsidTr="52CD386F">
        <w:trPr>
          <w:trHeight w:val="20"/>
          <w:tblHeader/>
        </w:trPr>
        <w:tc>
          <w:tcPr>
            <w:tcW w:w="623" w:type="dxa"/>
            <w:gridSpan w:val="2"/>
            <w:shd w:val="clear" w:color="auto" w:fill="4A442A"/>
          </w:tcPr>
          <w:p w14:paraId="3C21F5DC" w14:textId="1FE9765E" w:rsidR="00B025BD" w:rsidRPr="0022635D" w:rsidRDefault="000539A8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  <w:r w:rsidR="004720E0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6</w:t>
            </w:r>
          </w:p>
        </w:tc>
        <w:tc>
          <w:tcPr>
            <w:tcW w:w="10541" w:type="dxa"/>
            <w:gridSpan w:val="6"/>
            <w:shd w:val="clear" w:color="auto" w:fill="4A442A"/>
          </w:tcPr>
          <w:p w14:paraId="11E109BC" w14:textId="77777777" w:rsidR="000F48D4" w:rsidRDefault="000F48D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0F48D4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Evaluation of the submitted publications </w:t>
            </w:r>
          </w:p>
          <w:p w14:paraId="5BFA8D87" w14:textId="42354D3E" w:rsidR="00B025BD" w:rsidRPr="0022635D" w:rsidRDefault="00B025BD" w:rsidP="00B025B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(</w:t>
            </w:r>
            <w:r w:rsidR="003A6289">
              <w:rPr>
                <w:rFonts w:ascii="Verdana" w:hAnsi="Verdana" w:cs="Calibri"/>
                <w:color w:val="FFFFFF"/>
                <w:sz w:val="16"/>
                <w:szCs w:val="16"/>
              </w:rPr>
              <w:t>Please</w:t>
            </w:r>
            <w:r w:rsidR="003A6289" w:rsidRPr="0022635D">
              <w:rPr>
                <w:rFonts w:ascii="Verdana" w:hAnsi="Verdana" w:cs="Calibri"/>
                <w:color w:val="FFFFFF"/>
                <w:sz w:val="16"/>
                <w:szCs w:val="16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6"/>
                <w:szCs w:val="16"/>
              </w:rPr>
              <w:t>tick the publication number which meets the criteria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)</w:t>
            </w:r>
          </w:p>
        </w:tc>
      </w:tr>
      <w:tr w:rsidR="00283029" w:rsidRPr="0022635D" w14:paraId="1978A386" w14:textId="77777777" w:rsidTr="00C82363">
        <w:trPr>
          <w:trHeight w:val="20"/>
          <w:tblHeader/>
        </w:trPr>
        <w:tc>
          <w:tcPr>
            <w:tcW w:w="8635" w:type="dxa"/>
            <w:gridSpan w:val="4"/>
            <w:shd w:val="clear" w:color="auto" w:fill="846A48"/>
          </w:tcPr>
          <w:p w14:paraId="36F810C8" w14:textId="547B935A" w:rsidR="00F04304" w:rsidRPr="00AB3E7E" w:rsidRDefault="00F04304" w:rsidP="00B025BD">
            <w:pPr>
              <w:spacing w:before="40" w:after="40"/>
              <w:ind w:right="-113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AB3E7E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Publication number </w:t>
            </w:r>
            <w:r w:rsidRPr="00CA6FEA">
              <w:rPr>
                <w:rFonts w:ascii="Verdana" w:hAnsi="Verdana" w:cs="Calibri"/>
                <w:color w:val="FFFFFF"/>
                <w:sz w:val="16"/>
                <w:szCs w:val="16"/>
              </w:rPr>
              <w:t>(Sequence must be the same as in the research portfolio &amp; application form</w:t>
            </w:r>
            <w:r w:rsidR="00AB3E7E" w:rsidRPr="00CA6FEA">
              <w:rPr>
                <w:rFonts w:ascii="Verdana" w:hAnsi="Verdana" w:cs="Calibri"/>
                <w:color w:val="FFFFFF"/>
                <w:sz w:val="16"/>
                <w:szCs w:val="16"/>
              </w:rPr>
              <w:t xml:space="preserve"> #1</w:t>
            </w:r>
            <w:r w:rsidRPr="00CA6FEA">
              <w:rPr>
                <w:rFonts w:ascii="Verdana" w:hAnsi="Verdana" w:cs="Calibri"/>
                <w:color w:val="FFFFFF"/>
                <w:sz w:val="16"/>
                <w:szCs w:val="16"/>
              </w:rPr>
              <w:t>)</w:t>
            </w:r>
          </w:p>
        </w:tc>
        <w:tc>
          <w:tcPr>
            <w:tcW w:w="630" w:type="dxa"/>
            <w:vAlign w:val="center"/>
          </w:tcPr>
          <w:p w14:paraId="65A889B1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30" w:type="dxa"/>
            <w:vAlign w:val="center"/>
          </w:tcPr>
          <w:p w14:paraId="0DB73E9E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38" w:type="dxa"/>
            <w:vAlign w:val="center"/>
          </w:tcPr>
          <w:p w14:paraId="49E9FBC7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31" w:type="dxa"/>
            <w:vAlign w:val="center"/>
          </w:tcPr>
          <w:p w14:paraId="43790459" w14:textId="5EE3DA5B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b/>
                <w:bCs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sz w:val="18"/>
                <w:szCs w:val="18"/>
              </w:rPr>
              <w:t>4</w:t>
            </w:r>
          </w:p>
        </w:tc>
      </w:tr>
      <w:tr w:rsidR="00283029" w:rsidRPr="0022635D" w14:paraId="7B247C64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1FFBB733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16AFD0C2" w14:textId="60AD413A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A</w:t>
            </w:r>
          </w:p>
        </w:tc>
        <w:tc>
          <w:tcPr>
            <w:tcW w:w="7896" w:type="dxa"/>
            <w:shd w:val="clear" w:color="auto" w:fill="846A48"/>
          </w:tcPr>
          <w:p w14:paraId="71E862EA" w14:textId="22E7156D" w:rsidR="00F04304" w:rsidRPr="002D597B" w:rsidRDefault="00F04304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an original research article 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80946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B278CF0" w14:textId="1B2775E9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4619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5A4DF46" w14:textId="0D2D7E2B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00943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3756BC9D" w14:textId="4744635E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75432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158E9C65" w14:textId="1C36ECDD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6C67781B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4A01820A" w14:textId="77777777" w:rsidR="00F04304" w:rsidRPr="0022635D" w:rsidRDefault="00F04304" w:rsidP="00623298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36E68F20" w14:textId="77A0237D" w:rsidR="00F04304" w:rsidRPr="0022635D" w:rsidRDefault="00F04304" w:rsidP="00623298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</w:t>
            </w:r>
          </w:p>
        </w:tc>
        <w:tc>
          <w:tcPr>
            <w:tcW w:w="7896" w:type="dxa"/>
            <w:shd w:val="clear" w:color="auto" w:fill="846A48"/>
          </w:tcPr>
          <w:p w14:paraId="460DA221" w14:textId="76E0211F" w:rsidR="00F04304" w:rsidRPr="002D597B" w:rsidRDefault="00F04304" w:rsidP="00623298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publication is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 patent registered at Qatar University </w:t>
            </w:r>
            <w:r w:rsidR="003A628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over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last five years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98943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411AE39" w14:textId="33CE9AF1" w:rsidR="00F04304" w:rsidRDefault="00F04304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957940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557935" w14:textId="002CB358" w:rsidR="00F04304" w:rsidRDefault="00F04304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590205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3B179815" w14:textId="4DE8F9F4" w:rsidR="00F04304" w:rsidRDefault="00F04304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32079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13322F74" w14:textId="7DC9EE50" w:rsidR="00F04304" w:rsidRDefault="00F04304" w:rsidP="00623298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1191C90F" w14:textId="77777777" w:rsidTr="00C82363">
        <w:trPr>
          <w:trHeight w:val="283"/>
        </w:trPr>
        <w:tc>
          <w:tcPr>
            <w:tcW w:w="282" w:type="dxa"/>
            <w:shd w:val="clear" w:color="auto" w:fill="846A48"/>
          </w:tcPr>
          <w:p w14:paraId="41C500F7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3DC2C84A" w14:textId="7058B343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</w:t>
            </w:r>
          </w:p>
        </w:tc>
        <w:tc>
          <w:tcPr>
            <w:tcW w:w="7896" w:type="dxa"/>
            <w:shd w:val="clear" w:color="auto" w:fill="846A48"/>
          </w:tcPr>
          <w:p w14:paraId="0539D590" w14:textId="54E8B0CD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impact factor </w:t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footnoteReference w:id="5"/>
            </w:r>
            <w:r w:rsidRPr="00AC46A5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for the</w:t>
            </w:r>
            <w:r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journal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which the article was published</w:t>
            </w:r>
          </w:p>
        </w:tc>
        <w:tc>
          <w:tcPr>
            <w:tcW w:w="630" w:type="dxa"/>
            <w:vAlign w:val="center"/>
          </w:tcPr>
          <w:p w14:paraId="16C2A5F2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4464E3F8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0" w:type="dxa"/>
            <w:vAlign w:val="center"/>
          </w:tcPr>
          <w:p w14:paraId="254DF451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0C4517C9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8" w:type="dxa"/>
            <w:vAlign w:val="center"/>
          </w:tcPr>
          <w:p w14:paraId="6D8A7DA1" w14:textId="411636E7" w:rsidR="00F04304" w:rsidRPr="00AC46A5" w:rsidRDefault="00F04304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75026FD6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  <w:tc>
          <w:tcPr>
            <w:tcW w:w="631" w:type="dxa"/>
            <w:vAlign w:val="center"/>
          </w:tcPr>
          <w:p w14:paraId="101ED8C8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eastAsia="MS Gothic" w:hAnsi="Verdana" w:cs="Calibri"/>
                <w:color w:val="FF0000"/>
                <w:sz w:val="16"/>
                <w:szCs w:val="16"/>
              </w:rPr>
            </w:pPr>
            <w:r w:rsidRPr="00AC46A5">
              <w:rPr>
                <w:rFonts w:ascii="Verdana" w:eastAsia="MS Gothic" w:hAnsi="Verdana" w:cs="Calibri"/>
                <w:color w:val="FF0000"/>
                <w:sz w:val="16"/>
                <w:szCs w:val="16"/>
              </w:rPr>
              <w:t>IF</w:t>
            </w:r>
          </w:p>
          <w:p w14:paraId="27AA6163" w14:textId="77777777" w:rsidR="00F04304" w:rsidRPr="00AC46A5" w:rsidRDefault="00F04304" w:rsidP="00B025BD">
            <w:pPr>
              <w:spacing w:before="40" w:after="40"/>
              <w:jc w:val="center"/>
              <w:rPr>
                <w:rFonts w:ascii="Verdana" w:hAnsi="Verdana" w:cs="Calibri"/>
                <w:color w:val="FF0000"/>
                <w:sz w:val="16"/>
                <w:szCs w:val="16"/>
              </w:rPr>
            </w:pPr>
          </w:p>
        </w:tc>
      </w:tr>
      <w:tr w:rsidR="00283029" w:rsidRPr="0022635D" w14:paraId="01B107ED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20DAFC6C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0C128903" w14:textId="18A3230B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</w:t>
            </w:r>
          </w:p>
        </w:tc>
        <w:tc>
          <w:tcPr>
            <w:tcW w:w="7896" w:type="dxa"/>
            <w:shd w:val="clear" w:color="auto" w:fill="846A48"/>
          </w:tcPr>
          <w:p w14:paraId="3E1F0065" w14:textId="20571043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The article is published in a journal that is indexed in ‘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Web of Science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’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31529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65F0765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7394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04E073F" w14:textId="77A3E407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51558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46AB8C53" w14:textId="51AE21A8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99690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3E3335CD" w14:textId="3F8F5260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7DB676D5" w14:textId="77777777" w:rsidTr="00C82363">
        <w:trPr>
          <w:trHeight w:val="20"/>
        </w:trPr>
        <w:tc>
          <w:tcPr>
            <w:tcW w:w="282" w:type="dxa"/>
            <w:vMerge w:val="restart"/>
            <w:shd w:val="clear" w:color="auto" w:fill="846A48"/>
          </w:tcPr>
          <w:p w14:paraId="7F89CE8F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vMerge w:val="restart"/>
            <w:shd w:val="clear" w:color="auto" w:fill="846A48"/>
          </w:tcPr>
          <w:p w14:paraId="64C63E62" w14:textId="2893DE4C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E</w:t>
            </w:r>
          </w:p>
        </w:tc>
        <w:tc>
          <w:tcPr>
            <w:tcW w:w="7896" w:type="dxa"/>
            <w:shd w:val="clear" w:color="auto" w:fill="846A48"/>
          </w:tcPr>
          <w:p w14:paraId="24541EE1" w14:textId="67B94749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o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verall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iThenticate similarity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ndex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  <w:vertAlign w:val="superscript"/>
              </w:rPr>
              <w:t>***</w:t>
            </w:r>
            <w:r>
              <w:rPr>
                <w:rStyle w:val="FootnoteReference"/>
                <w:rFonts w:ascii="Verdana" w:hAnsi="Verdana" w:cs="Calibri"/>
                <w:color w:val="FFFFFF" w:themeColor="background1"/>
                <w:sz w:val="18"/>
                <w:szCs w:val="18"/>
              </w:rPr>
              <w:footnoteReference w:id="6"/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(must be conducted by the Head of Department)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298111871"/>
            <w:placeholder>
              <w:docPart w:val="E996DEFC4FD2449DA3289471220F2E44"/>
            </w:placeholder>
            <w:showingPlcHdr/>
          </w:sdtPr>
          <w:sdtEndPr/>
          <w:sdtContent>
            <w:tc>
              <w:tcPr>
                <w:tcW w:w="630" w:type="dxa"/>
              </w:tcPr>
              <w:p w14:paraId="4A315915" w14:textId="77777777" w:rsidR="00F04304" w:rsidRPr="00AC46A5" w:rsidRDefault="00F04304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891414390"/>
            <w:placeholder>
              <w:docPart w:val="EBBB8D4DEA3B461D96730B93C55EFFC0"/>
            </w:placeholder>
            <w:showingPlcHdr/>
          </w:sdtPr>
          <w:sdtEndPr/>
          <w:sdtContent>
            <w:tc>
              <w:tcPr>
                <w:tcW w:w="630" w:type="dxa"/>
              </w:tcPr>
              <w:p w14:paraId="6CB2D70B" w14:textId="526E606D" w:rsidR="00F04304" w:rsidRPr="00AC46A5" w:rsidRDefault="00F04304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115645592"/>
            <w:placeholder>
              <w:docPart w:val="90EBB5C3B0EC45B381494604C9532AD3"/>
            </w:placeholder>
            <w:showingPlcHdr/>
          </w:sdtPr>
          <w:sdtEndPr/>
          <w:sdtContent>
            <w:tc>
              <w:tcPr>
                <w:tcW w:w="638" w:type="dxa"/>
              </w:tcPr>
              <w:p w14:paraId="62334F12" w14:textId="6C78ADDD" w:rsidR="00F04304" w:rsidRPr="00AC46A5" w:rsidRDefault="00F04304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751202617"/>
            <w:placeholder>
              <w:docPart w:val="D90EDD6D424947BDACA77208CAC72C3E"/>
            </w:placeholder>
            <w:showingPlcHdr/>
          </w:sdtPr>
          <w:sdtEndPr/>
          <w:sdtContent>
            <w:tc>
              <w:tcPr>
                <w:tcW w:w="631" w:type="dxa"/>
              </w:tcPr>
              <w:p w14:paraId="656D5A93" w14:textId="6796403F" w:rsidR="00F04304" w:rsidRPr="00AC46A5" w:rsidRDefault="00F04304" w:rsidP="00AC46A5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283029" w:rsidRPr="0022635D" w14:paraId="35545769" w14:textId="77777777" w:rsidTr="00C82363">
        <w:trPr>
          <w:trHeight w:val="20"/>
        </w:trPr>
        <w:tc>
          <w:tcPr>
            <w:tcW w:w="282" w:type="dxa"/>
            <w:vMerge/>
          </w:tcPr>
          <w:p w14:paraId="5BF9BCD8" w14:textId="77777777" w:rsidR="00F04304" w:rsidRPr="0022635D" w:rsidRDefault="00F04304" w:rsidP="00CE3D3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vMerge/>
          </w:tcPr>
          <w:p w14:paraId="16CE80DD" w14:textId="77777777" w:rsidR="00F04304" w:rsidRPr="0022635D" w:rsidRDefault="00F04304" w:rsidP="00CE3D3A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7896" w:type="dxa"/>
            <w:shd w:val="clear" w:color="auto" w:fill="846A48"/>
          </w:tcPr>
          <w:p w14:paraId="0B326253" w14:textId="0F638745" w:rsidR="00F04304" w:rsidRPr="002D597B" w:rsidRDefault="00F04304" w:rsidP="00CE3D3A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sert the h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ghest similarity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percen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rom </w:t>
            </w:r>
            <w:r w:rsidR="003A628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a</w:t>
            </w:r>
            <w:r w:rsidR="003A6289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ingle source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632949395"/>
            <w:placeholder>
              <w:docPart w:val="93C56CBC98E14C3AB5E0A8702E009036"/>
            </w:placeholder>
            <w:showingPlcHdr/>
          </w:sdtPr>
          <w:sdtEndPr/>
          <w:sdtContent>
            <w:tc>
              <w:tcPr>
                <w:tcW w:w="630" w:type="dxa"/>
              </w:tcPr>
              <w:p w14:paraId="26F2BAEF" w14:textId="6D08E786" w:rsidR="00F04304" w:rsidRPr="00AC46A5" w:rsidRDefault="00F04304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239629492"/>
            <w:placeholder>
              <w:docPart w:val="474A59640AE04C8B92F5A85D75D28285"/>
            </w:placeholder>
            <w:showingPlcHdr/>
          </w:sdtPr>
          <w:sdtEndPr/>
          <w:sdtContent>
            <w:tc>
              <w:tcPr>
                <w:tcW w:w="630" w:type="dxa"/>
              </w:tcPr>
              <w:p w14:paraId="613FCC2D" w14:textId="63B9693D" w:rsidR="00F04304" w:rsidRPr="00AC46A5" w:rsidRDefault="00F04304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396593752"/>
            <w:placeholder>
              <w:docPart w:val="38536DF47F174B37BE87A680DA2C65DD"/>
            </w:placeholder>
            <w:showingPlcHdr/>
          </w:sdtPr>
          <w:sdtEndPr/>
          <w:sdtContent>
            <w:tc>
              <w:tcPr>
                <w:tcW w:w="638" w:type="dxa"/>
              </w:tcPr>
              <w:p w14:paraId="48FA1FD1" w14:textId="145885EC" w:rsidR="00F04304" w:rsidRPr="00AC46A5" w:rsidRDefault="00F04304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175785637"/>
            <w:placeholder>
              <w:docPart w:val="8BC6E2665113470E8195FFD9E9287CE9"/>
            </w:placeholder>
            <w:showingPlcHdr/>
          </w:sdtPr>
          <w:sdtEndPr/>
          <w:sdtContent>
            <w:tc>
              <w:tcPr>
                <w:tcW w:w="631" w:type="dxa"/>
              </w:tcPr>
              <w:p w14:paraId="3EA36938" w14:textId="66435726" w:rsidR="00F04304" w:rsidRPr="00AC46A5" w:rsidRDefault="00F04304" w:rsidP="00CE3D3A">
                <w:pPr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AC46A5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283029" w:rsidRPr="0022635D" w14:paraId="482A5013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7FAA1961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3B9C8DF5" w14:textId="332AB946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F</w:t>
            </w:r>
          </w:p>
        </w:tc>
        <w:tc>
          <w:tcPr>
            <w:tcW w:w="7896" w:type="dxa"/>
            <w:shd w:val="clear" w:color="auto" w:fill="846A48"/>
          </w:tcPr>
          <w:p w14:paraId="7FFEC33F" w14:textId="4933BE2B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ubmitted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article </w:t>
            </w:r>
            <w:r w:rsidR="003A6289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has been</w:t>
            </w:r>
            <w:r w:rsidR="003A6289"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ublished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451593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B954085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965919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4F66A46" w14:textId="765EF0FD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830515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57D9193D" w14:textId="6788C4E5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221138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3EAA1ACB" w14:textId="11D3A65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4996B05F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1A4EBA5A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594FD32E" w14:textId="1F97E689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G</w:t>
            </w:r>
          </w:p>
        </w:tc>
        <w:tc>
          <w:tcPr>
            <w:tcW w:w="7896" w:type="dxa"/>
            <w:shd w:val="clear" w:color="auto" w:fill="846A48"/>
          </w:tcPr>
          <w:p w14:paraId="6665664C" w14:textId="60798BE5" w:rsidR="00F04304" w:rsidRPr="00CE3D3A" w:rsidRDefault="00F04304" w:rsidP="00BE268A">
            <w:pPr>
              <w:spacing w:before="20" w:after="20"/>
              <w:ind w:left="288" w:hanging="288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="00AB3E7E"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submitted article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s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accepted for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64570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B12629A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21712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BA81DC1" w14:textId="77A1F980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66008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6B5D847C" w14:textId="7C57B42D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39495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7DB08161" w14:textId="734FD856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620D0B4D" w14:textId="77777777" w:rsidTr="00C82363">
        <w:trPr>
          <w:trHeight w:val="302"/>
        </w:trPr>
        <w:tc>
          <w:tcPr>
            <w:tcW w:w="282" w:type="dxa"/>
            <w:shd w:val="clear" w:color="auto" w:fill="846A48"/>
          </w:tcPr>
          <w:p w14:paraId="635EDD13" w14:textId="77777777" w:rsidR="00F04304" w:rsidRPr="0022635D" w:rsidRDefault="00F04304" w:rsidP="00AD1E2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4953FDEA" w14:textId="73D69238" w:rsidR="00F04304" w:rsidRPr="0022635D" w:rsidRDefault="00F04304" w:rsidP="00AD1E25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</w:t>
            </w:r>
          </w:p>
        </w:tc>
        <w:tc>
          <w:tcPr>
            <w:tcW w:w="7896" w:type="dxa"/>
            <w:shd w:val="clear" w:color="auto" w:fill="846A48"/>
          </w:tcPr>
          <w:p w14:paraId="3640D5F2" w14:textId="77777777" w:rsidR="00F04304" w:rsidRPr="0022635D" w:rsidRDefault="00F04304" w:rsidP="00AD1E25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applicant is the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SENIOR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author in the publication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7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07185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05C79E1" w14:textId="77777777" w:rsidR="00F04304" w:rsidRPr="0022635D" w:rsidRDefault="00F04304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68897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6BCAC31" w14:textId="77777777" w:rsidR="00F04304" w:rsidRDefault="00F04304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797559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2F26AC98" w14:textId="77777777" w:rsidR="00F04304" w:rsidRPr="0022635D" w:rsidRDefault="00F04304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192300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79B8000F" w14:textId="77777777" w:rsidR="00F04304" w:rsidRPr="0022635D" w:rsidRDefault="00F04304" w:rsidP="00AD1E25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6577C088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34F8FCE9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4F0B4CA9" w14:textId="2B9F7BAD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I</w:t>
            </w:r>
          </w:p>
        </w:tc>
        <w:tc>
          <w:tcPr>
            <w:tcW w:w="7896" w:type="dxa"/>
            <w:shd w:val="clear" w:color="auto" w:fill="846A48"/>
          </w:tcPr>
          <w:p w14:paraId="7F88DD50" w14:textId="448A3AE6" w:rsidR="00F04304" w:rsidRPr="0022635D" w:rsidRDefault="00F04304" w:rsidP="00B025BD">
            <w:pPr>
              <w:spacing w:before="20" w:after="2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2999F3E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submitted article is published while the applicant is working </w:t>
            </w:r>
            <w:r w:rsidR="6147FE43" w:rsidRPr="2999F3E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ull-time </w:t>
            </w:r>
            <w:r w:rsidRPr="2999F3E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t Qatar University, with QU as the </w:t>
            </w:r>
            <w:r w:rsidRPr="2999F3E3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sole affiliation </w:t>
            </w:r>
            <w:r w:rsidRPr="2999F3E3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in the publication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6809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09F31CF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3703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4F52D73" w14:textId="55378308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33822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3646B3D5" w14:textId="0B8A5540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497916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516DBFDB" w14:textId="136F55AF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1FEE8922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7064F85B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6C98BABC" w14:textId="7869237E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J</w:t>
            </w:r>
          </w:p>
        </w:tc>
        <w:tc>
          <w:tcPr>
            <w:tcW w:w="7896" w:type="dxa"/>
            <w:shd w:val="clear" w:color="auto" w:fill="846A48"/>
          </w:tcPr>
          <w:p w14:paraId="3A40ABEB" w14:textId="77777777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the applicant has submitted the </w:t>
            </w:r>
            <w:hyperlink r:id="rId11" w:history="1">
              <w:r w:rsidRPr="002D597B">
                <w:rPr>
                  <w:rFonts w:ascii="Verdana" w:hAnsi="Verdana" w:cs="Calibri"/>
                  <w:b/>
                  <w:bCs/>
                  <w:color w:val="FFFFFF" w:themeColor="background1"/>
                  <w:sz w:val="18"/>
                  <w:szCs w:val="18"/>
                  <w:u w:val="single"/>
                </w:rPr>
                <w:t>contribution in collaborative research form</w:t>
              </w:r>
            </w:hyperlink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.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79471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102651" w14:textId="18390790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907741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6619EA2" w14:textId="0F69D877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77328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2C9AEA5D" w14:textId="0E54CDA3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863936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4E1DABB4" w14:textId="23FD82F0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4CF5FBA7" w14:textId="77777777" w:rsidTr="00C82363">
        <w:trPr>
          <w:trHeight w:val="20"/>
        </w:trPr>
        <w:tc>
          <w:tcPr>
            <w:tcW w:w="282" w:type="dxa"/>
            <w:vMerge w:val="restart"/>
            <w:shd w:val="clear" w:color="auto" w:fill="846A48"/>
          </w:tcPr>
          <w:p w14:paraId="1D0FA210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vMerge w:val="restart"/>
            <w:shd w:val="clear" w:color="auto" w:fill="846A48"/>
          </w:tcPr>
          <w:p w14:paraId="7BC908F0" w14:textId="753A9B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K</w:t>
            </w:r>
          </w:p>
        </w:tc>
        <w:tc>
          <w:tcPr>
            <w:tcW w:w="7896" w:type="dxa"/>
            <w:shd w:val="clear" w:color="auto" w:fill="846A48"/>
          </w:tcPr>
          <w:p w14:paraId="6A68EA2D" w14:textId="48BCAD1C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f the publication is co-authored, </w:t>
            </w: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the </w:t>
            </w:r>
            <w:r w:rsidRPr="002D597B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percentage contribution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of the applicant in the publication</w:t>
            </w:r>
          </w:p>
        </w:tc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1498795007"/>
            <w:placeholder>
              <w:docPart w:val="5446C7CF135043CF8D324C71164B2ED4"/>
            </w:placeholder>
            <w:showingPlcHdr/>
          </w:sdtPr>
          <w:sdtEndPr/>
          <w:sdtContent>
            <w:tc>
              <w:tcPr>
                <w:tcW w:w="630" w:type="dxa"/>
              </w:tcPr>
              <w:p w14:paraId="55ECBE73" w14:textId="77777777" w:rsidR="00F04304" w:rsidRPr="00CB029C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683948731"/>
            <w:placeholder>
              <w:docPart w:val="CBA8E7783F504904ACB38226EA246EC7"/>
            </w:placeholder>
            <w:showingPlcHdr/>
          </w:sdtPr>
          <w:sdtEndPr/>
          <w:sdtContent>
            <w:tc>
              <w:tcPr>
                <w:tcW w:w="630" w:type="dxa"/>
              </w:tcPr>
              <w:p w14:paraId="552432A1" w14:textId="2F80051A" w:rsidR="00F04304" w:rsidRPr="00CB029C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1514349587"/>
            <w:placeholder>
              <w:docPart w:val="98EC2E116E504175958DE93F84CC701A"/>
            </w:placeholder>
            <w:showingPlcHdr/>
          </w:sdtPr>
          <w:sdtEndPr/>
          <w:sdtContent>
            <w:tc>
              <w:tcPr>
                <w:tcW w:w="638" w:type="dxa"/>
              </w:tcPr>
              <w:p w14:paraId="76533683" w14:textId="4A0FA470" w:rsidR="00F04304" w:rsidRPr="00CB029C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  <w:sdt>
          <w:sdtPr>
            <w:rPr>
              <w:rFonts w:ascii="Verdana" w:hAnsi="Verdana" w:cs="Calibri"/>
              <w:color w:val="FF0000"/>
              <w:sz w:val="16"/>
              <w:szCs w:val="16"/>
            </w:rPr>
            <w:id w:val="-556934678"/>
            <w:placeholder>
              <w:docPart w:val="D07C4268D9B04758938D53B95D094AD3"/>
            </w:placeholder>
            <w:showingPlcHdr/>
          </w:sdtPr>
          <w:sdtEndPr/>
          <w:sdtContent>
            <w:tc>
              <w:tcPr>
                <w:tcW w:w="631" w:type="dxa"/>
              </w:tcPr>
              <w:p w14:paraId="715F3FA4" w14:textId="30763E68" w:rsidR="00F04304" w:rsidRPr="00CB029C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color w:val="FF0000"/>
                    <w:sz w:val="16"/>
                    <w:szCs w:val="16"/>
                  </w:rPr>
                </w:pPr>
                <w:r w:rsidRPr="00CB029C">
                  <w:rPr>
                    <w:color w:val="FF0000"/>
                    <w:sz w:val="16"/>
                    <w:szCs w:val="16"/>
                  </w:rPr>
                  <w:t>%</w:t>
                </w:r>
              </w:p>
            </w:tc>
          </w:sdtContent>
        </w:sdt>
      </w:tr>
      <w:tr w:rsidR="00283029" w:rsidRPr="0022635D" w14:paraId="7B1E30DB" w14:textId="77777777" w:rsidTr="00C82363">
        <w:trPr>
          <w:trHeight w:val="20"/>
        </w:trPr>
        <w:tc>
          <w:tcPr>
            <w:tcW w:w="282" w:type="dxa"/>
            <w:vMerge/>
          </w:tcPr>
          <w:p w14:paraId="13C42397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vMerge/>
          </w:tcPr>
          <w:p w14:paraId="66961D3D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7896" w:type="dxa"/>
            <w:shd w:val="clear" w:color="auto" w:fill="846A48"/>
          </w:tcPr>
          <w:p w14:paraId="27EC8EA5" w14:textId="6D00391E" w:rsidR="00F04304" w:rsidRPr="002D597B" w:rsidRDefault="00F04304" w:rsidP="00B025BD">
            <w:pPr>
              <w:spacing w:before="20" w:after="20"/>
              <w:rPr>
                <w:rFonts w:ascii="Verdana" w:hAnsi="Verdana" w:cs="Calibri"/>
                <w:color w:val="FFFFFF" w:themeColor="background1"/>
                <w:sz w:val="18"/>
                <w:szCs w:val="18"/>
              </w:rPr>
            </w:pPr>
            <w:r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Insert the </w:t>
            </w:r>
            <w:r w:rsidRPr="002D597B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>number of authors</w:t>
            </w:r>
          </w:p>
        </w:tc>
        <w:tc>
          <w:tcPr>
            <w:tcW w:w="630" w:type="dxa"/>
            <w:vAlign w:val="center"/>
          </w:tcPr>
          <w:p w14:paraId="39290F7B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56F0858E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8" w:type="dxa"/>
            <w:vAlign w:val="center"/>
          </w:tcPr>
          <w:p w14:paraId="7743BCB8" w14:textId="68B73170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631" w:type="dxa"/>
            <w:vAlign w:val="center"/>
          </w:tcPr>
          <w:p w14:paraId="7CABD347" w14:textId="77777777" w:rsidR="00F04304" w:rsidRPr="0022635D" w:rsidRDefault="00F04304" w:rsidP="00B025BD">
            <w:pPr>
              <w:spacing w:before="40" w:after="4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83029" w:rsidRPr="0022635D" w14:paraId="6F4A95CD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504539BE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0AC5155A" w14:textId="7A98A824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L</w:t>
            </w:r>
          </w:p>
        </w:tc>
        <w:tc>
          <w:tcPr>
            <w:tcW w:w="7896" w:type="dxa"/>
            <w:shd w:val="clear" w:color="auto" w:fill="846A48"/>
          </w:tcPr>
          <w:p w14:paraId="45D0E3AE" w14:textId="35025B6A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For co-authored publications, the applicant’s contribution is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>HIGHEST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 IF listed as the </w:t>
            </w:r>
            <w:r w:rsidRPr="1D1A5E20">
              <w:rPr>
                <w:rFonts w:ascii="Verdana" w:hAnsi="Verdana" w:cs="Calibri"/>
                <w:b/>
                <w:bCs/>
                <w:color w:val="FFFFFF" w:themeColor="background1"/>
                <w:sz w:val="18"/>
                <w:szCs w:val="18"/>
              </w:rPr>
              <w:t xml:space="preserve">SENIOR </w:t>
            </w:r>
            <w:r w:rsidRPr="1D1A5E20">
              <w:rPr>
                <w:rFonts w:ascii="Verdana" w:hAnsi="Verdana" w:cs="Calibri"/>
                <w:color w:val="FFFFFF" w:themeColor="background1"/>
                <w:sz w:val="18"/>
                <w:szCs w:val="18"/>
              </w:rPr>
              <w:t xml:space="preserve">author 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29367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9BB56B6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2048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88964BA" w14:textId="276C1A5F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214319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22FA6F6B" w14:textId="644079B1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30376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7C91138A" w14:textId="1D1C864C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414EE6B8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6543735D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67AD9558" w14:textId="78916185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M</w:t>
            </w:r>
          </w:p>
        </w:tc>
        <w:tc>
          <w:tcPr>
            <w:tcW w:w="7896" w:type="dxa"/>
            <w:shd w:val="clear" w:color="auto" w:fill="846A48"/>
          </w:tcPr>
          <w:p w14:paraId="094733A7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is in an exclusively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  <w:vertAlign w:val="superscript"/>
              </w:rPr>
              <w:footnoteReference w:id="8"/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-1698078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95499D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1346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2E349D6" w14:textId="61933972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248188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7935CB7F" w14:textId="260D2F7B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250083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1FCCC192" w14:textId="45DE2713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283029" w:rsidRPr="0022635D" w14:paraId="6269F67C" w14:textId="77777777" w:rsidTr="00C82363">
        <w:trPr>
          <w:trHeight w:val="20"/>
        </w:trPr>
        <w:tc>
          <w:tcPr>
            <w:tcW w:w="282" w:type="dxa"/>
            <w:shd w:val="clear" w:color="auto" w:fill="846A48"/>
          </w:tcPr>
          <w:p w14:paraId="0AF5F37E" w14:textId="77777777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457" w:type="dxa"/>
            <w:gridSpan w:val="2"/>
            <w:shd w:val="clear" w:color="auto" w:fill="846A48"/>
          </w:tcPr>
          <w:p w14:paraId="188AE9AA" w14:textId="35DD0E45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N</w:t>
            </w:r>
          </w:p>
        </w:tc>
        <w:tc>
          <w:tcPr>
            <w:tcW w:w="7896" w:type="dxa"/>
            <w:shd w:val="clear" w:color="auto" w:fill="846A48"/>
          </w:tcPr>
          <w:p w14:paraId="2432DDC6" w14:textId="3ED53A45" w:rsidR="00F04304" w:rsidRPr="0022635D" w:rsidRDefault="00F04304" w:rsidP="00B025B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For publications in 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OPEN-ACES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journals, </w:t>
            </w:r>
            <w:r w:rsidR="003A6289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was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the publication fee </w:t>
            </w:r>
            <w:r w:rsidR="003A6289">
              <w:rPr>
                <w:rFonts w:ascii="Verdana" w:hAnsi="Verdana" w:cs="Calibri"/>
                <w:color w:val="FFFFFF"/>
                <w:sz w:val="18"/>
                <w:szCs w:val="18"/>
              </w:rPr>
              <w:t>paid</w:t>
            </w:r>
            <w:r w:rsidR="003A6289" w:rsidRPr="0022635D">
              <w:rPr>
                <w:rFonts w:ascii="Verdana" w:hAnsi="Verdana" w:cs="Calibri"/>
                <w:color w:val="FFFFFF"/>
                <w:sz w:val="18"/>
                <w:szCs w:val="18"/>
              </w:rPr>
              <w:t xml:space="preserve"> </w:t>
            </w:r>
            <w:r w:rsidR="003A6289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before</w:t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 </w:t>
            </w:r>
            <w:r w:rsidRPr="0022635D">
              <w:rPr>
                <w:rFonts w:ascii="Verdana" w:hAnsi="Verdana" w:cs="Calibri"/>
                <w:color w:val="FFFFFF"/>
                <w:sz w:val="18"/>
                <w:szCs w:val="18"/>
              </w:rPr>
              <w:t>the peer-review decision?</w:t>
            </w:r>
          </w:p>
        </w:tc>
        <w:sdt>
          <w:sdtPr>
            <w:rPr>
              <w:rFonts w:ascii="Verdana" w:hAnsi="Verdana" w:cs="Calibri"/>
              <w:sz w:val="18"/>
              <w:szCs w:val="18"/>
            </w:rPr>
            <w:id w:val="1632132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72C58D" w14:textId="77777777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44899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2F9B8E4" w14:textId="6E38F9E3" w:rsidR="00F04304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106498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  <w:vAlign w:val="center"/>
              </w:tcPr>
              <w:p w14:paraId="24119D26" w14:textId="449493DF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Calibri"/>
              <w:sz w:val="18"/>
              <w:szCs w:val="18"/>
            </w:rPr>
            <w:id w:val="-1015694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1" w:type="dxa"/>
                <w:vAlign w:val="center"/>
              </w:tcPr>
              <w:p w14:paraId="52C675FF" w14:textId="2834CB5E" w:rsidR="00F04304" w:rsidRPr="0022635D" w:rsidRDefault="00F04304" w:rsidP="00B025BD">
                <w:pPr>
                  <w:spacing w:before="40" w:after="40"/>
                  <w:jc w:val="center"/>
                  <w:rPr>
                    <w:rFonts w:ascii="Verdana" w:hAnsi="Verdana" w:cs="Calibri"/>
                    <w:sz w:val="18"/>
                    <w:szCs w:val="18"/>
                  </w:rPr>
                </w:pPr>
                <w:r w:rsidRPr="0022635D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145BE310" w14:textId="54261E4E" w:rsidR="00B025BD" w:rsidRDefault="00B025BD" w:rsidP="00430EFB"/>
    <w:p w14:paraId="55658BAC" w14:textId="77777777" w:rsidR="00283029" w:rsidRDefault="00283029" w:rsidP="00430EFB"/>
    <w:tbl>
      <w:tblPr>
        <w:tblStyle w:val="TableGrid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084"/>
        <w:gridCol w:w="7290"/>
      </w:tblGrid>
      <w:tr w:rsidR="0022635D" w:rsidRPr="0022635D" w14:paraId="10C1C322" w14:textId="77777777" w:rsidTr="00714A27">
        <w:trPr>
          <w:trHeight w:val="578"/>
        </w:trPr>
        <w:tc>
          <w:tcPr>
            <w:tcW w:w="10795" w:type="dxa"/>
            <w:gridSpan w:val="3"/>
            <w:shd w:val="clear" w:color="auto" w:fill="4A442A"/>
          </w:tcPr>
          <w:p w14:paraId="479741BD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/>
                <w:sz w:val="18"/>
                <w:szCs w:val="24"/>
              </w:rPr>
              <w:br w:type="page"/>
            </w: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Comments</w:t>
            </w:r>
          </w:p>
        </w:tc>
      </w:tr>
      <w:tr w:rsidR="0022635D" w:rsidRPr="0022635D" w14:paraId="0334CDD6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7467B029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3084" w:type="dxa"/>
            <w:shd w:val="clear" w:color="auto" w:fill="846A48"/>
          </w:tcPr>
          <w:p w14:paraId="48DE19AB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 xml:space="preserve">Applicant </w:t>
            </w:r>
          </w:p>
        </w:tc>
        <w:tc>
          <w:tcPr>
            <w:tcW w:w="7290" w:type="dxa"/>
          </w:tcPr>
          <w:p w14:paraId="0B8B89DE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sz w:val="18"/>
                <w:szCs w:val="18"/>
              </w:rPr>
            </w:pPr>
          </w:p>
        </w:tc>
      </w:tr>
      <w:tr w:rsidR="0022635D" w:rsidRPr="0022635D" w14:paraId="7408A967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1BC94976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3084" w:type="dxa"/>
            <w:shd w:val="clear" w:color="auto" w:fill="846A48"/>
          </w:tcPr>
          <w:p w14:paraId="1413E89F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Head of Department</w:t>
            </w:r>
          </w:p>
        </w:tc>
        <w:tc>
          <w:tcPr>
            <w:tcW w:w="7290" w:type="dxa"/>
          </w:tcPr>
          <w:p w14:paraId="5ACFE172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  <w:tr w:rsidR="0022635D" w:rsidRPr="0022635D" w14:paraId="1D771EBF" w14:textId="77777777" w:rsidTr="00714A27">
        <w:trPr>
          <w:trHeight w:val="578"/>
        </w:trPr>
        <w:tc>
          <w:tcPr>
            <w:tcW w:w="421" w:type="dxa"/>
            <w:shd w:val="clear" w:color="auto" w:fill="846A48"/>
          </w:tcPr>
          <w:p w14:paraId="0B57D034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3084" w:type="dxa"/>
            <w:shd w:val="clear" w:color="auto" w:fill="846A48"/>
          </w:tcPr>
          <w:p w14:paraId="42DB1110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</w:pPr>
            <w:r w:rsidRPr="0022635D">
              <w:rPr>
                <w:rFonts w:ascii="Verdana" w:hAnsi="Verdana" w:cs="Calibri"/>
                <w:b/>
                <w:bCs/>
                <w:color w:val="FFFFFF"/>
                <w:sz w:val="18"/>
                <w:szCs w:val="18"/>
              </w:rPr>
              <w:t>Dean</w:t>
            </w:r>
          </w:p>
        </w:tc>
        <w:tc>
          <w:tcPr>
            <w:tcW w:w="7290" w:type="dxa"/>
          </w:tcPr>
          <w:p w14:paraId="692A792A" w14:textId="77777777" w:rsidR="0022635D" w:rsidRPr="0022635D" w:rsidRDefault="0022635D" w:rsidP="0022635D">
            <w:pPr>
              <w:spacing w:before="40" w:after="40"/>
              <w:rPr>
                <w:rFonts w:ascii="Verdana" w:hAnsi="Verdana" w:cs="Calibri"/>
                <w:b/>
                <w:bCs/>
                <w:sz w:val="18"/>
                <w:szCs w:val="18"/>
              </w:rPr>
            </w:pPr>
          </w:p>
        </w:tc>
      </w:tr>
    </w:tbl>
    <w:p w14:paraId="70FAB2BB" w14:textId="77777777" w:rsidR="0022635D" w:rsidRPr="0022635D" w:rsidRDefault="0022635D" w:rsidP="0022635D"/>
    <w:p w14:paraId="10EF1B13" w14:textId="77777777" w:rsidR="00FD6F70" w:rsidRPr="00B67441" w:rsidRDefault="00FD6F70">
      <w:pPr>
        <w:rPr>
          <w:lang w:val="en-GB"/>
        </w:rPr>
      </w:pPr>
    </w:p>
    <w:sectPr w:rsidR="00FD6F70" w:rsidRPr="00B67441" w:rsidSect="00714A2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6CE84" w14:textId="77777777" w:rsidR="000C1F6A" w:rsidRDefault="000C1F6A" w:rsidP="0022635D">
      <w:pPr>
        <w:spacing w:after="0" w:line="240" w:lineRule="auto"/>
      </w:pPr>
      <w:r>
        <w:separator/>
      </w:r>
    </w:p>
  </w:endnote>
  <w:endnote w:type="continuationSeparator" w:id="0">
    <w:p w14:paraId="47586F1B" w14:textId="77777777" w:rsidR="000C1F6A" w:rsidRDefault="000C1F6A" w:rsidP="0022635D">
      <w:pPr>
        <w:spacing w:after="0" w:line="240" w:lineRule="auto"/>
      </w:pPr>
      <w:r>
        <w:continuationSeparator/>
      </w:r>
    </w:p>
  </w:endnote>
  <w:endnote w:type="continuationNotice" w:id="1">
    <w:p w14:paraId="131EB92B" w14:textId="77777777" w:rsidR="000C1F6A" w:rsidRDefault="000C1F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5EB13" w14:textId="655863CF" w:rsidR="008F6EDE" w:rsidRPr="00752060" w:rsidRDefault="008F6EDE" w:rsidP="00714A27">
    <w:pPr>
      <w:pBdr>
        <w:top w:val="single" w:sz="6" w:space="6" w:color="auto"/>
      </w:pBdr>
      <w:tabs>
        <w:tab w:val="center" w:pos="5220"/>
        <w:tab w:val="right" w:pos="10440"/>
      </w:tabs>
      <w:rPr>
        <w:rFonts w:ascii="Verdana" w:hAnsi="Verdana"/>
        <w:sz w:val="14"/>
        <w:szCs w:val="28"/>
        <w:lang w:eastAsia="en-GB"/>
      </w:rPr>
    </w:pPr>
    <w:r w:rsidRPr="00931445">
      <w:rPr>
        <w:rFonts w:ascii="Verdana" w:hAnsi="Verdana"/>
        <w:sz w:val="14"/>
        <w:szCs w:val="28"/>
        <w:lang w:eastAsia="en-GB"/>
      </w:rPr>
      <w:t>QU HEALTH ACADEMIC PROMOTION VERIFICATION CHECKLIST “Grades F” Fall 2025</w:t>
    </w:r>
    <w:r w:rsidRPr="00752060">
      <w:rPr>
        <w:rFonts w:ascii="Verdana" w:hAnsi="Verdana"/>
        <w:sz w:val="14"/>
        <w:szCs w:val="28"/>
        <w:lang w:eastAsia="en-GB"/>
      </w:rPr>
      <w:tab/>
    </w:r>
    <w:r w:rsidRPr="00752060">
      <w:rPr>
        <w:rFonts w:ascii="Verdana" w:hAnsi="Verdana"/>
        <w:szCs w:val="28"/>
        <w:lang w:eastAsia="en-GB"/>
      </w:rPr>
      <w:t xml:space="preserve">Page </w:t>
    </w:r>
    <w:r w:rsidRPr="00752060">
      <w:rPr>
        <w:rFonts w:ascii="Verdana" w:hAnsi="Verdana"/>
        <w:szCs w:val="28"/>
        <w:lang w:eastAsia="en-GB"/>
      </w:rPr>
      <w:fldChar w:fldCharType="begin"/>
    </w:r>
    <w:r w:rsidRPr="00752060">
      <w:rPr>
        <w:rFonts w:ascii="Verdana" w:hAnsi="Verdana"/>
        <w:szCs w:val="28"/>
        <w:lang w:eastAsia="en-GB"/>
      </w:rPr>
      <w:instrText xml:space="preserve"> PAGE </w:instrText>
    </w:r>
    <w:r w:rsidRPr="00752060">
      <w:rPr>
        <w:rFonts w:ascii="Verdana" w:hAnsi="Verdana"/>
        <w:szCs w:val="28"/>
        <w:lang w:eastAsia="en-GB"/>
      </w:rPr>
      <w:fldChar w:fldCharType="separate"/>
    </w:r>
    <w:r>
      <w:rPr>
        <w:rFonts w:ascii="Verdana" w:hAnsi="Verdana"/>
        <w:noProof/>
        <w:szCs w:val="28"/>
        <w:lang w:eastAsia="en-GB"/>
      </w:rPr>
      <w:t>6</w:t>
    </w:r>
    <w:r w:rsidRPr="00752060">
      <w:rPr>
        <w:rFonts w:ascii="Verdana" w:hAnsi="Verdana"/>
        <w:szCs w:val="28"/>
        <w:lang w:eastAsia="en-GB"/>
      </w:rPr>
      <w:fldChar w:fldCharType="end"/>
    </w:r>
    <w:r w:rsidRPr="00752060">
      <w:rPr>
        <w:rFonts w:ascii="Verdana" w:hAnsi="Verdana"/>
        <w:szCs w:val="28"/>
        <w:lang w:eastAsia="en-GB"/>
      </w:rPr>
      <w:t xml:space="preserve"> of </w:t>
    </w:r>
    <w:r w:rsidRPr="00752060">
      <w:rPr>
        <w:rFonts w:ascii="Verdana" w:hAnsi="Verdana"/>
        <w:szCs w:val="28"/>
        <w:lang w:eastAsia="en-GB"/>
      </w:rPr>
      <w:fldChar w:fldCharType="begin"/>
    </w:r>
    <w:r w:rsidRPr="00752060">
      <w:rPr>
        <w:rFonts w:ascii="Verdana" w:hAnsi="Verdana"/>
        <w:szCs w:val="28"/>
        <w:lang w:eastAsia="en-GB"/>
      </w:rPr>
      <w:instrText xml:space="preserve"> NUMPAGES </w:instrText>
    </w:r>
    <w:r w:rsidRPr="00752060">
      <w:rPr>
        <w:rFonts w:ascii="Verdana" w:hAnsi="Verdana"/>
        <w:szCs w:val="28"/>
        <w:lang w:eastAsia="en-GB"/>
      </w:rPr>
      <w:fldChar w:fldCharType="separate"/>
    </w:r>
    <w:r>
      <w:rPr>
        <w:rFonts w:ascii="Verdana" w:hAnsi="Verdana"/>
        <w:noProof/>
        <w:szCs w:val="28"/>
        <w:lang w:eastAsia="en-GB"/>
      </w:rPr>
      <w:t>6</w:t>
    </w:r>
    <w:r w:rsidRPr="00752060">
      <w:rPr>
        <w:rFonts w:ascii="Verdana" w:hAnsi="Verdana"/>
        <w:szCs w:val="28"/>
        <w:lang w:eastAsia="en-GB"/>
      </w:rPr>
      <w:fldChar w:fldCharType="end"/>
    </w:r>
    <w:r>
      <w:rPr>
        <w:rFonts w:ascii="Verdana" w:hAnsi="Verdana"/>
        <w:sz w:val="14"/>
        <w:szCs w:val="28"/>
        <w:lang w:eastAsia="en-GB"/>
      </w:rPr>
      <w:tab/>
    </w:r>
  </w:p>
  <w:p w14:paraId="3547FBDD" w14:textId="77777777" w:rsidR="008F6EDE" w:rsidRPr="00752060" w:rsidRDefault="008F6EDE" w:rsidP="00714A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15FEC" w14:textId="77777777" w:rsidR="000C1F6A" w:rsidRDefault="000C1F6A" w:rsidP="0022635D">
      <w:pPr>
        <w:spacing w:after="0" w:line="240" w:lineRule="auto"/>
      </w:pPr>
      <w:r>
        <w:separator/>
      </w:r>
    </w:p>
  </w:footnote>
  <w:footnote w:type="continuationSeparator" w:id="0">
    <w:p w14:paraId="57404099" w14:textId="77777777" w:rsidR="000C1F6A" w:rsidRDefault="000C1F6A" w:rsidP="0022635D">
      <w:pPr>
        <w:spacing w:after="0" w:line="240" w:lineRule="auto"/>
      </w:pPr>
      <w:r>
        <w:continuationSeparator/>
      </w:r>
    </w:p>
  </w:footnote>
  <w:footnote w:type="continuationNotice" w:id="1">
    <w:p w14:paraId="78FF18E4" w14:textId="77777777" w:rsidR="000C1F6A" w:rsidRDefault="000C1F6A">
      <w:pPr>
        <w:spacing w:after="0" w:line="240" w:lineRule="auto"/>
      </w:pPr>
    </w:p>
  </w:footnote>
  <w:footnote w:id="2">
    <w:p w14:paraId="15715BDE" w14:textId="77777777" w:rsidR="008F6EDE" w:rsidRDefault="008F6EDE" w:rsidP="008F6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Verdana" w:hAnsi="Verdana" w:cs="ArialMT"/>
          <w:sz w:val="16"/>
          <w:szCs w:val="16"/>
          <w:lang w:val="en-GB"/>
        </w:rPr>
        <w:t>I</w:t>
      </w:r>
      <w:r w:rsidRPr="00C64E81">
        <w:rPr>
          <w:rFonts w:ascii="Verdana" w:hAnsi="Verdana" w:cs="ArialMT"/>
          <w:sz w:val="16"/>
          <w:szCs w:val="16"/>
          <w:lang w:val="en-GB"/>
        </w:rPr>
        <w:t>n case of a high impact, high quality specialized and limited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volume of journals in the field, an adjudication process by the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romotion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committees will be conducted to advise on the acceptability of additional</w:t>
      </w:r>
      <w:r>
        <w:rPr>
          <w:rFonts w:ascii="Verdana" w:hAnsi="Verdana" w:cs="ArialMT"/>
          <w:sz w:val="16"/>
          <w:szCs w:val="16"/>
          <w:lang w:val="en-GB"/>
        </w:rPr>
        <w:t xml:space="preserve"> </w:t>
      </w:r>
      <w:r w:rsidRPr="00C64E81">
        <w:rPr>
          <w:rFonts w:ascii="Verdana" w:hAnsi="Verdana" w:cs="ArialMT"/>
          <w:sz w:val="16"/>
          <w:szCs w:val="16"/>
          <w:lang w:val="en-GB"/>
        </w:rPr>
        <w:t>publications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3">
    <w:p w14:paraId="38DE0E78" w14:textId="77777777" w:rsidR="008F6EDE" w:rsidRDefault="008F6EDE" w:rsidP="008F6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</w:footnote>
  <w:footnote w:id="4">
    <w:p w14:paraId="39DDDBA0" w14:textId="77777777" w:rsidR="008F6EDE" w:rsidRDefault="008F6EDE" w:rsidP="008F6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D2F08">
        <w:rPr>
          <w:rFonts w:ascii="Verdana" w:hAnsi="Verdana"/>
          <w:sz w:val="16"/>
          <w:szCs w:val="16"/>
        </w:rPr>
        <w:t xml:space="preserve">According to QU Health policy, fees for publication must be paid </w:t>
      </w:r>
      <w:r w:rsidRPr="00AD2F08">
        <w:rPr>
          <w:rFonts w:ascii="Verdana" w:hAnsi="Verdana"/>
          <w:b/>
          <w:bCs/>
          <w:sz w:val="16"/>
          <w:szCs w:val="16"/>
        </w:rPr>
        <w:t>after</w:t>
      </w:r>
      <w:r w:rsidRPr="00AD2F08">
        <w:rPr>
          <w:rFonts w:ascii="Verdana" w:hAnsi="Verdana"/>
          <w:sz w:val="16"/>
          <w:szCs w:val="16"/>
        </w:rPr>
        <w:t xml:space="preserve"> peer review</w:t>
      </w:r>
      <w:r w:rsidRPr="005A469F">
        <w:rPr>
          <w:rFonts w:ascii="Verdana" w:hAnsi="Verdana"/>
          <w:sz w:val="16"/>
          <w:szCs w:val="16"/>
        </w:rPr>
        <w:t xml:space="preserve"> and acceptance</w:t>
      </w:r>
      <w:r>
        <w:t xml:space="preserve">. </w:t>
      </w:r>
      <w:r w:rsidRPr="00877683">
        <w:rPr>
          <w:rFonts w:ascii="Verdana" w:hAnsi="Verdana"/>
          <w:sz w:val="16"/>
          <w:szCs w:val="16"/>
        </w:rPr>
        <w:t xml:space="preserve">In </w:t>
      </w:r>
      <w:r w:rsidRPr="00877683">
        <w:rPr>
          <w:rFonts w:ascii="Verdana" w:hAnsi="Verdana" w:cs="ArialMT"/>
          <w:sz w:val="16"/>
          <w:szCs w:val="16"/>
          <w:lang w:val="en-GB"/>
        </w:rPr>
        <w:t>case of a high impact, high quality, reputable Q1 journals, additional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 Hybrid journals are acceptable.</w:t>
      </w:r>
    </w:p>
  </w:footnote>
  <w:footnote w:id="5">
    <w:p w14:paraId="3E646487" w14:textId="3BAABF5F" w:rsidR="008F6EDE" w:rsidRPr="00AB3E7E" w:rsidRDefault="008F6EDE" w:rsidP="00AB3E7E">
      <w:pPr>
        <w:pStyle w:val="FootnoteText"/>
        <w:rPr>
          <w:rStyle w:val="FooterChar"/>
          <w:rFonts w:ascii="Verdana" w:hAnsi="Verdana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D0589">
        <w:rPr>
          <w:rStyle w:val="FooterChar"/>
        </w:rPr>
        <w:t xml:space="preserve">According to QU Health promotion policy, </w:t>
      </w:r>
      <w:r w:rsidRPr="000A51CF">
        <w:rPr>
          <w:rStyle w:val="FooterChar"/>
          <w:b/>
          <w:bCs/>
        </w:rPr>
        <w:t xml:space="preserve">ALL </w:t>
      </w:r>
      <w:r w:rsidRPr="005D0589">
        <w:rPr>
          <w:rStyle w:val="FooterChar"/>
        </w:rPr>
        <w:t xml:space="preserve">submitted peer-reviewed articles must be published in a journal with an impact factor of </w:t>
      </w:r>
      <w:r>
        <w:rPr>
          <w:rStyle w:val="FooterChar"/>
          <w:b/>
          <w:bCs/>
        </w:rPr>
        <w:t xml:space="preserve">higher than </w:t>
      </w:r>
      <w:r w:rsidRPr="000A51CF">
        <w:rPr>
          <w:rStyle w:val="FooterChar"/>
          <w:b/>
          <w:bCs/>
        </w:rPr>
        <w:t>ONE</w:t>
      </w:r>
      <w:r w:rsidRPr="005D0589">
        <w:rPr>
          <w:rStyle w:val="FooterChar"/>
        </w:rPr>
        <w:t>.</w:t>
      </w:r>
      <w:r>
        <w:rPr>
          <w:rStyle w:val="FooterChar"/>
        </w:rPr>
        <w:t xml:space="preserve"> </w:t>
      </w:r>
      <w:r w:rsidRPr="00D67D63">
        <w:rPr>
          <w:rFonts w:ascii="Verdana" w:hAnsi="Verdana"/>
          <w:sz w:val="16"/>
          <w:szCs w:val="16"/>
        </w:rPr>
        <w:t>Impact factor is based on Clarivate Journal Impact Factor</w:t>
      </w:r>
      <w:r>
        <w:rPr>
          <w:rFonts w:ascii="Verdana" w:hAnsi="Verdana"/>
          <w:sz w:val="16"/>
          <w:szCs w:val="16"/>
        </w:rPr>
        <w:t>.</w:t>
      </w:r>
    </w:p>
  </w:footnote>
  <w:footnote w:id="6">
    <w:p w14:paraId="49F0A17F" w14:textId="43AB8B03" w:rsidR="008F6EDE" w:rsidRDefault="008F6EDE">
      <w:pPr>
        <w:pStyle w:val="FootnoteText"/>
      </w:pPr>
      <w:r>
        <w:rPr>
          <w:rStyle w:val="FootnoteReference"/>
        </w:rPr>
        <w:footnoteRef/>
      </w:r>
      <w:r>
        <w:rPr>
          <w:rFonts w:ascii="Calibri" w:hAnsi="Calibri" w:cs="Calibri"/>
          <w:vertAlign w:val="superscript"/>
        </w:rPr>
        <w:t xml:space="preserve"> </w:t>
      </w:r>
      <w:r w:rsidRPr="009B6011">
        <w:rPr>
          <w:rFonts w:ascii="Calibri" w:hAnsi="Calibri" w:cs="Calibri"/>
          <w:vertAlign w:val="superscript"/>
        </w:rPr>
        <w:t>(***)</w:t>
      </w:r>
      <w:r w:rsidRPr="009B6011">
        <w:rPr>
          <w:rFonts w:ascii="Calibri" w:hAnsi="Calibri" w:cs="Calibri"/>
        </w:rPr>
        <w:t>:  Guidelines for iThenticate report for Promotion File:</w:t>
      </w:r>
      <w:r>
        <w:rPr>
          <w:rFonts w:ascii="Calibri" w:hAnsi="Calibri" w:cs="Calibri"/>
        </w:rPr>
        <w:t>,</w:t>
      </w:r>
      <w:r w:rsidRPr="009B6011">
        <w:rPr>
          <w:rFonts w:ascii="Calibri" w:hAnsi="Calibri" w:cs="Calibri"/>
          <w:b/>
          <w:bCs/>
          <w:lang w:eastAsia="en-GB"/>
        </w:rPr>
        <w:t> </w:t>
      </w:r>
      <w:r w:rsidRPr="00121AAC">
        <w:rPr>
          <w:rFonts w:ascii="Calibri" w:hAnsi="Calibri" w:cs="Calibri"/>
          <w:b/>
          <w:bCs/>
          <w:lang w:eastAsia="en-GB"/>
        </w:rPr>
        <w:t>1</w:t>
      </w:r>
      <w:r w:rsidRPr="009B6011">
        <w:rPr>
          <w:rFonts w:ascii="Calibri" w:hAnsi="Calibri" w:cs="Calibri"/>
          <w:lang w:eastAsia="en-GB"/>
        </w:rPr>
        <w:t>.</w:t>
      </w:r>
      <w:r w:rsidRPr="009B6011">
        <w:rPr>
          <w:sz w:val="14"/>
          <w:szCs w:val="14"/>
          <w:lang w:eastAsia="en-GB"/>
        </w:rPr>
        <w:t>  </w:t>
      </w:r>
      <w:r w:rsidRPr="009B6011">
        <w:rPr>
          <w:rFonts w:ascii="Calibri" w:hAnsi="Calibri" w:cs="Calibri"/>
          <w:lang w:eastAsia="en-GB"/>
        </w:rPr>
        <w:t>Use the iThenticate software to check the similarity of the paper.</w:t>
      </w:r>
      <w:r>
        <w:rPr>
          <w:rFonts w:ascii="Calibri" w:hAnsi="Calibri" w:cs="Calibri"/>
          <w:lang w:eastAsia="en-GB"/>
        </w:rPr>
        <w:t xml:space="preserve"> </w:t>
      </w:r>
      <w:r w:rsidRPr="00121AAC">
        <w:rPr>
          <w:rFonts w:ascii="Calibri" w:hAnsi="Calibri" w:cs="Calibri"/>
          <w:b/>
          <w:bCs/>
          <w:lang w:eastAsia="en-GB"/>
        </w:rPr>
        <w:t>2.</w:t>
      </w:r>
      <w:r w:rsidRPr="009B6011">
        <w:rPr>
          <w:sz w:val="14"/>
          <w:szCs w:val="14"/>
          <w:lang w:eastAsia="en-GB"/>
        </w:rPr>
        <w:t> </w:t>
      </w:r>
      <w:r w:rsidRPr="009B6011">
        <w:rPr>
          <w:rFonts w:ascii="Calibri" w:hAnsi="Calibri" w:cs="Calibri"/>
          <w:lang w:eastAsia="en-GB"/>
        </w:rPr>
        <w:t>Exclud</w:t>
      </w:r>
      <w:r w:rsidRPr="009B6011">
        <w:rPr>
          <w:rFonts w:ascii="Calibri" w:hAnsi="Calibri" w:cs="Calibri"/>
          <w:lang w:val="en-GB" w:eastAsia="en-GB"/>
        </w:rPr>
        <w:t xml:space="preserve">e </w:t>
      </w:r>
      <w:r w:rsidRPr="009B6011">
        <w:rPr>
          <w:rFonts w:ascii="Calibri" w:hAnsi="Calibri" w:cs="Calibri"/>
          <w:lang w:eastAsia="en-GB"/>
        </w:rPr>
        <w:t xml:space="preserve"> the similarity with the same article/abstract</w:t>
      </w:r>
      <w:r w:rsidRPr="009B6011">
        <w:rPr>
          <w:rFonts w:ascii="Calibri" w:hAnsi="Calibri" w:cs="Calibri"/>
          <w:lang w:val="en-GB" w:eastAsia="en-GB"/>
        </w:rPr>
        <w:t xml:space="preserve"> because these </w:t>
      </w:r>
      <w:r w:rsidRPr="009B6011">
        <w:rPr>
          <w:rFonts w:ascii="Calibri" w:hAnsi="Calibri" w:cs="Calibri"/>
          <w:lang w:eastAsia="en-GB"/>
        </w:rPr>
        <w:t xml:space="preserve"> are already published and the software will show similarities with the same published article/abstract.</w:t>
      </w:r>
      <w:r>
        <w:rPr>
          <w:rFonts w:ascii="Calibri" w:hAnsi="Calibri" w:cs="Calibri"/>
          <w:lang w:eastAsia="en-GB"/>
        </w:rPr>
        <w:t xml:space="preserve"> </w:t>
      </w:r>
      <w:r w:rsidRPr="00121AAC">
        <w:rPr>
          <w:rFonts w:ascii="Calibri" w:hAnsi="Calibri" w:cs="Calibri"/>
          <w:b/>
          <w:bCs/>
          <w:lang w:eastAsia="en-GB"/>
        </w:rPr>
        <w:t>3.</w:t>
      </w:r>
      <w:r w:rsidRPr="009B6011">
        <w:rPr>
          <w:sz w:val="14"/>
          <w:szCs w:val="14"/>
          <w:lang w:eastAsia="en-GB"/>
        </w:rPr>
        <w:t> </w:t>
      </w:r>
      <w:r w:rsidRPr="009B6011">
        <w:rPr>
          <w:rFonts w:ascii="Calibri" w:hAnsi="Calibri" w:cs="Calibri"/>
          <w:lang w:eastAsia="en-GB"/>
        </w:rPr>
        <w:t>Exclud</w:t>
      </w:r>
      <w:r w:rsidRPr="009B6011">
        <w:rPr>
          <w:rFonts w:ascii="Calibri" w:hAnsi="Calibri" w:cs="Calibri"/>
          <w:lang w:val="en-GB" w:eastAsia="en-GB"/>
        </w:rPr>
        <w:t>e</w:t>
      </w:r>
      <w:r w:rsidRPr="009B6011">
        <w:rPr>
          <w:rFonts w:ascii="Calibri" w:hAnsi="Calibri" w:cs="Calibri"/>
          <w:lang w:eastAsia="en-GB"/>
        </w:rPr>
        <w:t xml:space="preserve"> the working papers of the same article (WP series)</w:t>
      </w:r>
      <w:r>
        <w:rPr>
          <w:rFonts w:ascii="Calibri" w:hAnsi="Calibri" w:cs="Calibri"/>
          <w:lang w:eastAsia="en-GB"/>
        </w:rPr>
        <w:t xml:space="preserve">, </w:t>
      </w:r>
      <w:r w:rsidRPr="00121AAC">
        <w:rPr>
          <w:rFonts w:ascii="Calibri" w:hAnsi="Calibri" w:cs="Calibri"/>
          <w:b/>
          <w:bCs/>
          <w:lang w:eastAsia="en-GB"/>
        </w:rPr>
        <w:t>4.</w:t>
      </w:r>
      <w:r w:rsidRPr="009B6011">
        <w:rPr>
          <w:sz w:val="14"/>
          <w:szCs w:val="14"/>
          <w:lang w:eastAsia="en-GB"/>
        </w:rPr>
        <w:t>  </w:t>
      </w:r>
      <w:r w:rsidRPr="009B6011">
        <w:rPr>
          <w:rFonts w:ascii="Calibri" w:hAnsi="Calibri" w:cs="Calibri"/>
          <w:lang w:eastAsia="en-GB"/>
        </w:rPr>
        <w:t>Exclud</w:t>
      </w:r>
      <w:r w:rsidRPr="009B6011">
        <w:rPr>
          <w:rFonts w:ascii="Calibri" w:hAnsi="Calibri" w:cs="Calibri"/>
          <w:lang w:val="en-GB" w:eastAsia="en-GB"/>
        </w:rPr>
        <w:t xml:space="preserve">e </w:t>
      </w:r>
      <w:r w:rsidRPr="009B6011">
        <w:rPr>
          <w:rFonts w:ascii="Calibri" w:hAnsi="Calibri" w:cs="Calibri"/>
          <w:lang w:eastAsia="en-GB"/>
        </w:rPr>
        <w:t>all the articles that cited the candidate’s paper and are published after the publication date of the paper</w:t>
      </w:r>
      <w:r>
        <w:rPr>
          <w:rFonts w:ascii="Calibri" w:hAnsi="Calibri" w:cs="Calibri"/>
          <w:lang w:eastAsia="en-GB"/>
        </w:rPr>
        <w:t xml:space="preserve">, </w:t>
      </w:r>
      <w:r w:rsidRPr="00121AAC">
        <w:rPr>
          <w:rFonts w:ascii="Calibri" w:hAnsi="Calibri" w:cs="Calibri"/>
          <w:b/>
          <w:bCs/>
          <w:lang w:eastAsia="en-GB"/>
        </w:rPr>
        <w:t>5.</w:t>
      </w:r>
      <w:r w:rsidRPr="009B6011">
        <w:rPr>
          <w:sz w:val="14"/>
          <w:szCs w:val="14"/>
          <w:lang w:eastAsia="en-GB"/>
        </w:rPr>
        <w:t>  </w:t>
      </w:r>
      <w:r w:rsidRPr="009B6011">
        <w:rPr>
          <w:rFonts w:ascii="Calibri" w:hAnsi="Calibri" w:cs="Calibri"/>
          <w:lang w:eastAsia="en-GB"/>
        </w:rPr>
        <w:t>Exclud</w:t>
      </w:r>
      <w:r w:rsidRPr="009B6011">
        <w:rPr>
          <w:rFonts w:ascii="Calibri" w:hAnsi="Calibri" w:cs="Calibri"/>
          <w:lang w:val="en-GB" w:eastAsia="en-GB"/>
        </w:rPr>
        <w:t xml:space="preserve">e </w:t>
      </w:r>
      <w:r w:rsidRPr="009B6011">
        <w:rPr>
          <w:rFonts w:ascii="Calibri" w:hAnsi="Calibri" w:cs="Calibri"/>
          <w:lang w:eastAsia="en-GB"/>
        </w:rPr>
        <w:t xml:space="preserve"> the references</w:t>
      </w:r>
    </w:p>
  </w:footnote>
  <w:footnote w:id="7">
    <w:p w14:paraId="65360F40" w14:textId="272DBE65" w:rsidR="008F6EDE" w:rsidRPr="003349B0" w:rsidRDefault="008F6EDE" w:rsidP="00AB3E7E">
      <w:pPr>
        <w:pStyle w:val="FootnoteText"/>
        <w:rPr>
          <w:rFonts w:ascii="Verdana" w:hAnsi="Verdana"/>
          <w:sz w:val="16"/>
          <w:szCs w:val="16"/>
        </w:rPr>
      </w:pPr>
      <w:r w:rsidRPr="003349B0">
        <w:rPr>
          <w:rStyle w:val="FootnoteReference"/>
          <w:rFonts w:ascii="Verdana" w:hAnsi="Verdana"/>
          <w:sz w:val="16"/>
          <w:szCs w:val="16"/>
        </w:rPr>
        <w:footnoteRef/>
      </w:r>
      <w:r w:rsidRPr="003349B0">
        <w:rPr>
          <w:rFonts w:ascii="Verdana" w:hAnsi="Verdana"/>
          <w:sz w:val="16"/>
          <w:szCs w:val="16"/>
        </w:rPr>
        <w:t xml:space="preserve"> Senior author is defined as </w:t>
      </w:r>
      <w:r w:rsidRPr="003349B0">
        <w:rPr>
          <w:rFonts w:ascii="Verdana" w:hAnsi="Verdana"/>
          <w:b/>
          <w:bCs/>
          <w:sz w:val="16"/>
          <w:szCs w:val="16"/>
        </w:rPr>
        <w:t xml:space="preserve">FIRST </w:t>
      </w:r>
      <w:r w:rsidRPr="003349B0">
        <w:rPr>
          <w:rFonts w:ascii="Verdana" w:hAnsi="Verdana"/>
          <w:sz w:val="16"/>
          <w:szCs w:val="16"/>
        </w:rPr>
        <w:t xml:space="preserve">author or </w:t>
      </w:r>
      <w:r w:rsidRPr="003349B0">
        <w:rPr>
          <w:rFonts w:ascii="Verdana" w:hAnsi="Verdana"/>
          <w:b/>
          <w:bCs/>
          <w:sz w:val="16"/>
          <w:szCs w:val="16"/>
        </w:rPr>
        <w:t xml:space="preserve">CORRESPONDING </w:t>
      </w:r>
      <w:r w:rsidRPr="003349B0">
        <w:rPr>
          <w:rFonts w:ascii="Verdana" w:hAnsi="Verdana"/>
          <w:sz w:val="16"/>
          <w:szCs w:val="16"/>
        </w:rPr>
        <w:t xml:space="preserve">author. The applicant must be the </w:t>
      </w:r>
      <w:r w:rsidRPr="003349B0">
        <w:rPr>
          <w:rFonts w:ascii="Verdana" w:hAnsi="Verdana"/>
          <w:b/>
          <w:bCs/>
          <w:sz w:val="16"/>
          <w:szCs w:val="16"/>
        </w:rPr>
        <w:t xml:space="preserve">SENIOR </w:t>
      </w:r>
      <w:r w:rsidRPr="003349B0">
        <w:rPr>
          <w:rFonts w:ascii="Verdana" w:hAnsi="Verdana"/>
          <w:sz w:val="16"/>
          <w:szCs w:val="16"/>
        </w:rPr>
        <w:t xml:space="preserve">author in </w:t>
      </w:r>
      <w:r w:rsidRPr="003349B0">
        <w:rPr>
          <w:rFonts w:ascii="Verdana" w:hAnsi="Verdana"/>
          <w:b/>
          <w:bCs/>
          <w:sz w:val="16"/>
          <w:szCs w:val="16"/>
        </w:rPr>
        <w:t>at least</w:t>
      </w:r>
      <w:r>
        <w:rPr>
          <w:rFonts w:ascii="Verdana" w:hAnsi="Verdana"/>
          <w:b/>
          <w:bCs/>
          <w:sz w:val="16"/>
          <w:szCs w:val="16"/>
        </w:rPr>
        <w:t xml:space="preserve"> TWO papers </w:t>
      </w:r>
      <w:r w:rsidRPr="003349B0">
        <w:rPr>
          <w:rFonts w:ascii="Verdana" w:hAnsi="Verdana"/>
          <w:sz w:val="16"/>
          <w:szCs w:val="16"/>
        </w:rPr>
        <w:t>of the submitted publications.</w:t>
      </w:r>
      <w:r>
        <w:rPr>
          <w:rFonts w:ascii="Verdana" w:hAnsi="Verdana"/>
          <w:sz w:val="16"/>
          <w:szCs w:val="16"/>
        </w:rPr>
        <w:t xml:space="preserve"> </w:t>
      </w:r>
    </w:p>
  </w:footnote>
  <w:footnote w:id="8">
    <w:p w14:paraId="464B54E2" w14:textId="6538FA68" w:rsidR="008F6EDE" w:rsidRDefault="008F6EDE" w:rsidP="00B025BD">
      <w:pPr>
        <w:pStyle w:val="FootnoteText"/>
        <w:rPr>
          <w:rFonts w:ascii="Verdana" w:hAnsi="Verdana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6B6204">
        <w:rPr>
          <w:rFonts w:ascii="Verdana" w:hAnsi="Verdana"/>
          <w:b/>
          <w:bCs/>
          <w:sz w:val="16"/>
          <w:szCs w:val="16"/>
        </w:rPr>
        <w:t xml:space="preserve">No more than </w:t>
      </w:r>
      <w:r>
        <w:rPr>
          <w:rFonts w:ascii="Verdana" w:hAnsi="Verdana"/>
          <w:b/>
          <w:bCs/>
          <w:sz w:val="16"/>
          <w:szCs w:val="16"/>
        </w:rPr>
        <w:t xml:space="preserve">TWO </w:t>
      </w:r>
      <w:r w:rsidRPr="006B6204">
        <w:rPr>
          <w:rFonts w:ascii="Verdana" w:hAnsi="Verdana"/>
          <w:sz w:val="16"/>
          <w:szCs w:val="16"/>
        </w:rPr>
        <w:t xml:space="preserve">publications can be in exclusively </w:t>
      </w:r>
      <w:r w:rsidRPr="006B6204">
        <w:rPr>
          <w:rFonts w:ascii="Verdana" w:hAnsi="Verdana"/>
          <w:b/>
          <w:bCs/>
          <w:sz w:val="16"/>
          <w:szCs w:val="16"/>
        </w:rPr>
        <w:t>OPEN ACESS</w:t>
      </w:r>
      <w:r w:rsidRPr="006B6204">
        <w:rPr>
          <w:rFonts w:ascii="Verdana" w:hAnsi="Verdana"/>
          <w:sz w:val="16"/>
          <w:szCs w:val="16"/>
        </w:rPr>
        <w:t xml:space="preserve"> journals that charge publication fees (fees for publication after peer review and acceptance)</w:t>
      </w:r>
      <w:r>
        <w:rPr>
          <w:rFonts w:ascii="Verdana" w:hAnsi="Verdana"/>
          <w:sz w:val="16"/>
          <w:szCs w:val="16"/>
        </w:rPr>
        <w:t>; however, in</w:t>
      </w:r>
      <w:r w:rsidRPr="00877683">
        <w:rPr>
          <w:rFonts w:ascii="Verdana" w:hAnsi="Verdana"/>
          <w:sz w:val="16"/>
          <w:szCs w:val="16"/>
        </w:rPr>
        <w:t xml:space="preserve"> 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case of a high impact, high quality, reputable Q1 journals, </w:t>
      </w:r>
      <w:r w:rsidRPr="0030071E">
        <w:rPr>
          <w:rFonts w:ascii="Verdana" w:hAnsi="Verdana" w:cs="ArialMT"/>
          <w:i/>
          <w:iCs/>
          <w:sz w:val="16"/>
          <w:szCs w:val="16"/>
          <w:lang w:val="en-GB"/>
        </w:rPr>
        <w:t>additional</w:t>
      </w:r>
      <w:r w:rsidRPr="00877683">
        <w:rPr>
          <w:rFonts w:ascii="Verdana" w:hAnsi="Verdana" w:cs="ArialMT"/>
          <w:sz w:val="16"/>
          <w:szCs w:val="16"/>
          <w:lang w:val="en-GB"/>
        </w:rPr>
        <w:t xml:space="preserve"> Open Access publications are allowed</w:t>
      </w:r>
      <w:r>
        <w:rPr>
          <w:rFonts w:ascii="Verdana" w:hAnsi="Verdana" w:cs="ArialMT"/>
          <w:sz w:val="16"/>
          <w:szCs w:val="16"/>
          <w:lang w:val="en-GB"/>
        </w:rPr>
        <w:t>.</w:t>
      </w:r>
    </w:p>
    <w:p w14:paraId="3B3AE223" w14:textId="77777777" w:rsidR="008F6EDE" w:rsidRDefault="008F6EDE" w:rsidP="00B025BD">
      <w:pPr>
        <w:rPr>
          <w:rFonts w:ascii="Calibri" w:hAnsi="Calibri" w:cs="Calibri"/>
          <w:vertAlign w:val="superscript"/>
        </w:rPr>
      </w:pPr>
    </w:p>
    <w:p w14:paraId="04A91371" w14:textId="77777777" w:rsidR="008F6EDE" w:rsidRDefault="008F6EDE" w:rsidP="00B025B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8CBEC" w14:textId="15C42E67" w:rsidR="008F6EDE" w:rsidRPr="008F2DD0" w:rsidRDefault="00265D71" w:rsidP="001A1EBC">
    <w:pPr>
      <w:pStyle w:val="Header"/>
      <w:bidi/>
      <w:rPr>
        <w:rFonts w:ascii="Verdana" w:hAnsi="Verdana" w:cs="Sakkal Majalla"/>
        <w:b/>
        <w:bCs/>
        <w:noProof/>
        <w:color w:val="4E316C"/>
        <w:lang w:val="en-GB" w:bidi="ar-QA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D03BF30" wp14:editId="7DCADE9B">
              <wp:simplePos x="0" y="0"/>
              <wp:positionH relativeFrom="column">
                <wp:posOffset>199048</wp:posOffset>
              </wp:positionH>
              <wp:positionV relativeFrom="paragraph">
                <wp:posOffset>-357212</wp:posOffset>
              </wp:positionV>
              <wp:extent cx="1447800" cy="744415"/>
              <wp:effectExtent l="0" t="0" r="0" b="0"/>
              <wp:wrapNone/>
              <wp:docPr id="183263438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47800" cy="744415"/>
                        <a:chOff x="133441" y="-19555"/>
                        <a:chExt cx="2239849" cy="978766"/>
                      </a:xfrm>
                    </wpg:grpSpPr>
                    <pic:pic xmlns:pic="http://schemas.openxmlformats.org/drawingml/2006/picture">
                      <pic:nvPicPr>
                        <pic:cNvPr id="407107968" name="Picture 407107968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49554"/>
                        <a:stretch/>
                      </pic:blipFill>
                      <pic:spPr bwMode="auto">
                        <a:xfrm>
                          <a:off x="133441" y="-19555"/>
                          <a:ext cx="2193290" cy="5955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72654550" name="Picture 1372654550" descr="College of Health Sciences | Qatar University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4438"/>
                        <a:stretch/>
                      </pic:blipFill>
                      <pic:spPr bwMode="auto">
                        <a:xfrm>
                          <a:off x="180000" y="775505"/>
                          <a:ext cx="2193290" cy="183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1" style="position:absolute;margin-left:15.65pt;margin-top:-28.15pt;width:114pt;height:58.6pt;z-index:251658242;mso-width-relative:margin;mso-height-relative:margin" coordsize="22398,9787" coordorigin="1334,-195" o:spid="_x0000_s1026" w14:anchorId="2D7C2AD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07107968" style="position:absolute;left:1334;top:-195;width:21933;height:5954;visibility:visible;mso-wrap-style:square" alt="College of Health Sciences | Qatar University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">
                <v:imagedata cropbottom="32476f" o:title="College of Health Sciences | Qatar University" r:id="rId2"/>
              </v:shape>
              <v:shape id="Picture 1372654550" style="position:absolute;left:1800;top:7755;width:21932;height:1837;visibility:visible;mso-wrap-style:square" alt="College of Health Sciences | Qatar University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">
                <v:imagedata croptop="55337f" o:title="College of Health Sciences | Qatar University" r:id="rId2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53099A7B" wp14:editId="2EC1855B">
          <wp:simplePos x="0" y="0"/>
          <wp:positionH relativeFrom="column">
            <wp:posOffset>5959044</wp:posOffset>
          </wp:positionH>
          <wp:positionV relativeFrom="paragraph">
            <wp:posOffset>-357456</wp:posOffset>
          </wp:positionV>
          <wp:extent cx="773724" cy="793576"/>
          <wp:effectExtent l="0" t="0" r="7620" b="6985"/>
          <wp:wrapSquare wrapText="bothSides"/>
          <wp:docPr id="1" name="Picture 1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773724" cy="7935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3D5D5" w14:textId="6B855EA3" w:rsidR="008F6EDE" w:rsidRPr="0026550A" w:rsidRDefault="008F6EDE" w:rsidP="00714A2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4F56E7" wp14:editId="2C46C08B">
          <wp:simplePos x="0" y="0"/>
          <wp:positionH relativeFrom="column">
            <wp:posOffset>9395460</wp:posOffset>
          </wp:positionH>
          <wp:positionV relativeFrom="paragraph">
            <wp:posOffset>358140</wp:posOffset>
          </wp:positionV>
          <wp:extent cx="965200" cy="989965"/>
          <wp:effectExtent l="0" t="0" r="0" b="0"/>
          <wp:wrapSquare wrapText="bothSides"/>
          <wp:docPr id="1231901680" name="Picture 1231901680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1901680" name="Picture 1231901680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BF2266" wp14:editId="1DB0E387">
          <wp:simplePos x="0" y="0"/>
          <wp:positionH relativeFrom="column">
            <wp:posOffset>8863330</wp:posOffset>
          </wp:positionH>
          <wp:positionV relativeFrom="paragraph">
            <wp:posOffset>219075</wp:posOffset>
          </wp:positionV>
          <wp:extent cx="965200" cy="989965"/>
          <wp:effectExtent l="0" t="0" r="0" b="0"/>
          <wp:wrapSquare wrapText="bothSides"/>
          <wp:docPr id="140325259" name="Picture 140325259" descr="A computer screen shot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325259" name="Picture 140325259" descr="A computer screen shot of a logo&#10;&#10;Description automatically generated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123" t="34483" r="35983" b="18294"/>
                  <a:stretch/>
                </pic:blipFill>
                <pic:spPr bwMode="auto">
                  <a:xfrm>
                    <a:off x="0" y="0"/>
                    <a:ext cx="965200" cy="989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F834EB"/>
    <w:multiLevelType w:val="hybridMultilevel"/>
    <w:tmpl w:val="9B220E4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670F6D50"/>
    <w:multiLevelType w:val="hybridMultilevel"/>
    <w:tmpl w:val="B2026DF2"/>
    <w:lvl w:ilvl="0" w:tplc="4F2A8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AEB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06B6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21E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38A3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E4AF4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602D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289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AEE2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45307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5616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wNjawNDe3MDM0MjZS0lEKTi0uzszPAykwrQUAb6PPYywAAAA="/>
  </w:docVars>
  <w:rsids>
    <w:rsidRoot w:val="007D099A"/>
    <w:rsid w:val="00011081"/>
    <w:rsid w:val="000247CA"/>
    <w:rsid w:val="00027A93"/>
    <w:rsid w:val="00040D68"/>
    <w:rsid w:val="00042866"/>
    <w:rsid w:val="000539A8"/>
    <w:rsid w:val="000572F5"/>
    <w:rsid w:val="00061824"/>
    <w:rsid w:val="000624F6"/>
    <w:rsid w:val="000670FC"/>
    <w:rsid w:val="00077D12"/>
    <w:rsid w:val="00085336"/>
    <w:rsid w:val="000A2D47"/>
    <w:rsid w:val="000A6BE2"/>
    <w:rsid w:val="000C179D"/>
    <w:rsid w:val="000C1F6A"/>
    <w:rsid w:val="000D45CD"/>
    <w:rsid w:val="000F48D4"/>
    <w:rsid w:val="00121AAC"/>
    <w:rsid w:val="00124413"/>
    <w:rsid w:val="00131649"/>
    <w:rsid w:val="00133BE3"/>
    <w:rsid w:val="00136520"/>
    <w:rsid w:val="00140107"/>
    <w:rsid w:val="00142290"/>
    <w:rsid w:val="0014333E"/>
    <w:rsid w:val="00147479"/>
    <w:rsid w:val="001569C5"/>
    <w:rsid w:val="00161AB6"/>
    <w:rsid w:val="00195D8C"/>
    <w:rsid w:val="001A1EBC"/>
    <w:rsid w:val="001C25F7"/>
    <w:rsid w:val="001C7675"/>
    <w:rsid w:val="001E5FD9"/>
    <w:rsid w:val="002139BC"/>
    <w:rsid w:val="00222147"/>
    <w:rsid w:val="0022635D"/>
    <w:rsid w:val="00231EA1"/>
    <w:rsid w:val="00233E5B"/>
    <w:rsid w:val="00233E69"/>
    <w:rsid w:val="0023578D"/>
    <w:rsid w:val="00237223"/>
    <w:rsid w:val="00246F3E"/>
    <w:rsid w:val="00261944"/>
    <w:rsid w:val="0026372A"/>
    <w:rsid w:val="00263F78"/>
    <w:rsid w:val="00265D71"/>
    <w:rsid w:val="002666E9"/>
    <w:rsid w:val="002668AB"/>
    <w:rsid w:val="0026773E"/>
    <w:rsid w:val="00282445"/>
    <w:rsid w:val="00283029"/>
    <w:rsid w:val="002921CC"/>
    <w:rsid w:val="00294930"/>
    <w:rsid w:val="00297B2B"/>
    <w:rsid w:val="002A796D"/>
    <w:rsid w:val="002D597B"/>
    <w:rsid w:val="002D66B4"/>
    <w:rsid w:val="002E5DF1"/>
    <w:rsid w:val="00322870"/>
    <w:rsid w:val="00357D5A"/>
    <w:rsid w:val="00361759"/>
    <w:rsid w:val="003758E6"/>
    <w:rsid w:val="00392EF2"/>
    <w:rsid w:val="003A1401"/>
    <w:rsid w:val="003A6289"/>
    <w:rsid w:val="003C527D"/>
    <w:rsid w:val="003C7D8C"/>
    <w:rsid w:val="003E100C"/>
    <w:rsid w:val="003F5F7E"/>
    <w:rsid w:val="00413402"/>
    <w:rsid w:val="00420F22"/>
    <w:rsid w:val="004237AF"/>
    <w:rsid w:val="00430EFB"/>
    <w:rsid w:val="004540AB"/>
    <w:rsid w:val="004720E0"/>
    <w:rsid w:val="004974B9"/>
    <w:rsid w:val="004C3A1B"/>
    <w:rsid w:val="004C50BA"/>
    <w:rsid w:val="004C6EF7"/>
    <w:rsid w:val="004D1E4A"/>
    <w:rsid w:val="004E143B"/>
    <w:rsid w:val="004F3181"/>
    <w:rsid w:val="004F6274"/>
    <w:rsid w:val="005067A9"/>
    <w:rsid w:val="00512E52"/>
    <w:rsid w:val="00514504"/>
    <w:rsid w:val="0052020A"/>
    <w:rsid w:val="00533D9D"/>
    <w:rsid w:val="0054715B"/>
    <w:rsid w:val="00555D95"/>
    <w:rsid w:val="0056144A"/>
    <w:rsid w:val="005640FB"/>
    <w:rsid w:val="00580BB7"/>
    <w:rsid w:val="00584B38"/>
    <w:rsid w:val="0059062A"/>
    <w:rsid w:val="00592BF6"/>
    <w:rsid w:val="005A0910"/>
    <w:rsid w:val="005A4992"/>
    <w:rsid w:val="005A4A2D"/>
    <w:rsid w:val="005D199D"/>
    <w:rsid w:val="00605F3D"/>
    <w:rsid w:val="006156CC"/>
    <w:rsid w:val="00623298"/>
    <w:rsid w:val="0062339D"/>
    <w:rsid w:val="00624704"/>
    <w:rsid w:val="00645E49"/>
    <w:rsid w:val="00646F77"/>
    <w:rsid w:val="006A4740"/>
    <w:rsid w:val="006A5311"/>
    <w:rsid w:val="006A6001"/>
    <w:rsid w:val="006B10BE"/>
    <w:rsid w:val="006C7FCA"/>
    <w:rsid w:val="007009B0"/>
    <w:rsid w:val="00706EB4"/>
    <w:rsid w:val="00710377"/>
    <w:rsid w:val="00714A27"/>
    <w:rsid w:val="00722D6D"/>
    <w:rsid w:val="0073039F"/>
    <w:rsid w:val="0074425F"/>
    <w:rsid w:val="00755588"/>
    <w:rsid w:val="007617F1"/>
    <w:rsid w:val="00767840"/>
    <w:rsid w:val="00774D45"/>
    <w:rsid w:val="007A142D"/>
    <w:rsid w:val="007A14BB"/>
    <w:rsid w:val="007D099A"/>
    <w:rsid w:val="007E09A3"/>
    <w:rsid w:val="007E0D5C"/>
    <w:rsid w:val="007E4AFD"/>
    <w:rsid w:val="00833373"/>
    <w:rsid w:val="008532AE"/>
    <w:rsid w:val="00853E49"/>
    <w:rsid w:val="00863F62"/>
    <w:rsid w:val="00873436"/>
    <w:rsid w:val="00873BFD"/>
    <w:rsid w:val="00887E4C"/>
    <w:rsid w:val="0089185B"/>
    <w:rsid w:val="008935A3"/>
    <w:rsid w:val="008A6939"/>
    <w:rsid w:val="008B09F0"/>
    <w:rsid w:val="008B16FD"/>
    <w:rsid w:val="008C0F57"/>
    <w:rsid w:val="008C5807"/>
    <w:rsid w:val="008D5E8B"/>
    <w:rsid w:val="008D7AE6"/>
    <w:rsid w:val="008E5DC3"/>
    <w:rsid w:val="008F0EA6"/>
    <w:rsid w:val="008F6EDE"/>
    <w:rsid w:val="009260C7"/>
    <w:rsid w:val="00926DEC"/>
    <w:rsid w:val="00931445"/>
    <w:rsid w:val="00942C18"/>
    <w:rsid w:val="00945F3F"/>
    <w:rsid w:val="00951E30"/>
    <w:rsid w:val="009615BF"/>
    <w:rsid w:val="00995752"/>
    <w:rsid w:val="009B4263"/>
    <w:rsid w:val="009B6011"/>
    <w:rsid w:val="009C2BB9"/>
    <w:rsid w:val="009C4BD1"/>
    <w:rsid w:val="009C6853"/>
    <w:rsid w:val="00A067F0"/>
    <w:rsid w:val="00A07471"/>
    <w:rsid w:val="00A175A2"/>
    <w:rsid w:val="00A279A7"/>
    <w:rsid w:val="00A356C3"/>
    <w:rsid w:val="00A41BB1"/>
    <w:rsid w:val="00A728DB"/>
    <w:rsid w:val="00A8473A"/>
    <w:rsid w:val="00A91622"/>
    <w:rsid w:val="00A95365"/>
    <w:rsid w:val="00AB3A31"/>
    <w:rsid w:val="00AB3E7E"/>
    <w:rsid w:val="00AB46A9"/>
    <w:rsid w:val="00AC46A5"/>
    <w:rsid w:val="00AC6949"/>
    <w:rsid w:val="00AD1E25"/>
    <w:rsid w:val="00AE110C"/>
    <w:rsid w:val="00AE19B4"/>
    <w:rsid w:val="00AE47B5"/>
    <w:rsid w:val="00B025BD"/>
    <w:rsid w:val="00B04EAE"/>
    <w:rsid w:val="00B1134C"/>
    <w:rsid w:val="00B16BB5"/>
    <w:rsid w:val="00B32EDF"/>
    <w:rsid w:val="00B50C95"/>
    <w:rsid w:val="00B50D78"/>
    <w:rsid w:val="00B67441"/>
    <w:rsid w:val="00BB295E"/>
    <w:rsid w:val="00BB5CC7"/>
    <w:rsid w:val="00BC3838"/>
    <w:rsid w:val="00BC51CB"/>
    <w:rsid w:val="00BD3F38"/>
    <w:rsid w:val="00BE268A"/>
    <w:rsid w:val="00BE4D2A"/>
    <w:rsid w:val="00BE69AA"/>
    <w:rsid w:val="00BF2B26"/>
    <w:rsid w:val="00C077F6"/>
    <w:rsid w:val="00C269D2"/>
    <w:rsid w:val="00C40503"/>
    <w:rsid w:val="00C40E62"/>
    <w:rsid w:val="00C413C7"/>
    <w:rsid w:val="00C82363"/>
    <w:rsid w:val="00C84783"/>
    <w:rsid w:val="00C84A9D"/>
    <w:rsid w:val="00CA38F2"/>
    <w:rsid w:val="00CA6FEA"/>
    <w:rsid w:val="00CB029C"/>
    <w:rsid w:val="00CB3912"/>
    <w:rsid w:val="00CC0554"/>
    <w:rsid w:val="00CD0E2A"/>
    <w:rsid w:val="00CE2B6C"/>
    <w:rsid w:val="00CE3D3A"/>
    <w:rsid w:val="00CF2707"/>
    <w:rsid w:val="00CF5E36"/>
    <w:rsid w:val="00D00397"/>
    <w:rsid w:val="00D06BE5"/>
    <w:rsid w:val="00D07315"/>
    <w:rsid w:val="00D270EB"/>
    <w:rsid w:val="00D40CD4"/>
    <w:rsid w:val="00D500BC"/>
    <w:rsid w:val="00D83A29"/>
    <w:rsid w:val="00D854C7"/>
    <w:rsid w:val="00D949D7"/>
    <w:rsid w:val="00DA1302"/>
    <w:rsid w:val="00DA5AF2"/>
    <w:rsid w:val="00DB0D16"/>
    <w:rsid w:val="00DE466A"/>
    <w:rsid w:val="00DE56C7"/>
    <w:rsid w:val="00DF240E"/>
    <w:rsid w:val="00DF294D"/>
    <w:rsid w:val="00DF4B2E"/>
    <w:rsid w:val="00DF7667"/>
    <w:rsid w:val="00E053EE"/>
    <w:rsid w:val="00E22025"/>
    <w:rsid w:val="00E60498"/>
    <w:rsid w:val="00EA03AF"/>
    <w:rsid w:val="00EA3F96"/>
    <w:rsid w:val="00EA52C3"/>
    <w:rsid w:val="00EB3426"/>
    <w:rsid w:val="00EE62B1"/>
    <w:rsid w:val="00F03CD4"/>
    <w:rsid w:val="00F04304"/>
    <w:rsid w:val="00F04B62"/>
    <w:rsid w:val="00F05CA0"/>
    <w:rsid w:val="00F10AC9"/>
    <w:rsid w:val="00F133A9"/>
    <w:rsid w:val="00F37C88"/>
    <w:rsid w:val="00F53591"/>
    <w:rsid w:val="00F839FB"/>
    <w:rsid w:val="00F932F8"/>
    <w:rsid w:val="00F97573"/>
    <w:rsid w:val="00FA66C5"/>
    <w:rsid w:val="00FB522C"/>
    <w:rsid w:val="00FB5393"/>
    <w:rsid w:val="00FC28D8"/>
    <w:rsid w:val="00FD11CE"/>
    <w:rsid w:val="00FD3F14"/>
    <w:rsid w:val="00FD5324"/>
    <w:rsid w:val="00FD6F70"/>
    <w:rsid w:val="00FF53AA"/>
    <w:rsid w:val="01070EAD"/>
    <w:rsid w:val="024BC032"/>
    <w:rsid w:val="03EB1FF1"/>
    <w:rsid w:val="04CD4AFB"/>
    <w:rsid w:val="0584341A"/>
    <w:rsid w:val="07201E49"/>
    <w:rsid w:val="0A0AB394"/>
    <w:rsid w:val="0BBA7168"/>
    <w:rsid w:val="0BD8F0A4"/>
    <w:rsid w:val="0E4A0E44"/>
    <w:rsid w:val="0E79C11D"/>
    <w:rsid w:val="100BF759"/>
    <w:rsid w:val="1D1A5E20"/>
    <w:rsid w:val="1EA33062"/>
    <w:rsid w:val="22956769"/>
    <w:rsid w:val="23A824EE"/>
    <w:rsid w:val="264CB0E0"/>
    <w:rsid w:val="2999F3E3"/>
    <w:rsid w:val="2B0ADA50"/>
    <w:rsid w:val="38F150B6"/>
    <w:rsid w:val="3E491735"/>
    <w:rsid w:val="430FFB32"/>
    <w:rsid w:val="44EDF834"/>
    <w:rsid w:val="4533E1E0"/>
    <w:rsid w:val="4802DDC2"/>
    <w:rsid w:val="4A6D11DF"/>
    <w:rsid w:val="4BD3B06D"/>
    <w:rsid w:val="50659060"/>
    <w:rsid w:val="52CD386F"/>
    <w:rsid w:val="53FD0C7E"/>
    <w:rsid w:val="5CA5D7CB"/>
    <w:rsid w:val="5D09ACBA"/>
    <w:rsid w:val="6147FE43"/>
    <w:rsid w:val="622011B9"/>
    <w:rsid w:val="69E0061C"/>
    <w:rsid w:val="6B12CC63"/>
    <w:rsid w:val="6E6FF35D"/>
    <w:rsid w:val="707A0D6D"/>
    <w:rsid w:val="76A47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C2565E"/>
  <w15:chartTrackingRefBased/>
  <w15:docId w15:val="{C99F2BF0-950E-41F9-87C7-53632A378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35D"/>
  </w:style>
  <w:style w:type="paragraph" w:styleId="Footer">
    <w:name w:val="footer"/>
    <w:basedOn w:val="Normal"/>
    <w:link w:val="FooterChar"/>
    <w:uiPriority w:val="99"/>
    <w:unhideWhenUsed/>
    <w:rsid w:val="0022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35D"/>
  </w:style>
  <w:style w:type="table" w:styleId="TableGrid">
    <w:name w:val="Table Grid"/>
    <w:basedOn w:val="TableNormal"/>
    <w:rsid w:val="00226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FootnoteText">
    <w:name w:val="footnote text"/>
    <w:basedOn w:val="Normal"/>
    <w:link w:val="FootnoteTextChar"/>
    <w:unhideWhenUsed/>
    <w:rsid w:val="0022635D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635D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263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263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136520"/>
    <w:pPr>
      <w:spacing w:after="0" w:line="240" w:lineRule="auto"/>
    </w:pPr>
  </w:style>
  <w:style w:type="paragraph" w:customStyle="1" w:styleId="Default">
    <w:name w:val="Default"/>
    <w:rsid w:val="00BC383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316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9D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2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F7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624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31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.edu.qa/static_file/qu/offices%20and%20departments/VPAA/documents/New%20Contribution%20in%20Collaborative%20Research%20Form%20-%20Nov%202020%20(Eng).docx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2A82800FA1F43FC913409A7C2282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CCCE-D4D7-413C-804B-DAFB88727580}"/>
      </w:docPartPr>
      <w:docPartBody>
        <w:p w:rsidR="00C51DE0" w:rsidRDefault="00A91622" w:rsidP="00A91622">
          <w:pPr>
            <w:pStyle w:val="32A82800FA1F43FC913409A7C22827F0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434DA575BD4F4C1AB134E338866AA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69005-C405-4E76-8632-7A30B82A4BFA}"/>
      </w:docPartPr>
      <w:docPartBody>
        <w:p w:rsidR="00C51DE0" w:rsidRDefault="00A91622" w:rsidP="00A91622">
          <w:pPr>
            <w:pStyle w:val="434DA575BD4F4C1AB134E338866AAF91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5A56392B6922470CA635F0092D50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00D8C-60F9-4B48-885D-958465C76716}"/>
      </w:docPartPr>
      <w:docPartBody>
        <w:p w:rsidR="00C51DE0" w:rsidRDefault="00A91622" w:rsidP="00A91622">
          <w:pPr>
            <w:pStyle w:val="5A56392B6922470CA635F0092D5058444"/>
          </w:pPr>
          <w:r w:rsidRPr="0022635D">
            <w:rPr>
              <w:rFonts w:ascii="Verdana" w:hAnsi="Verdana"/>
              <w:color w:val="808080"/>
              <w:sz w:val="18"/>
              <w:szCs w:val="24"/>
            </w:rPr>
            <w:t>Click to enter a date.</w:t>
          </w:r>
        </w:p>
      </w:docPartBody>
    </w:docPart>
    <w:docPart>
      <w:docPartPr>
        <w:name w:val="E996DEFC4FD2449DA3289471220F2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CDE41-2248-470A-A218-2EF32D7E6EA7}"/>
      </w:docPartPr>
      <w:docPartBody>
        <w:p w:rsidR="00FE2CE3" w:rsidRDefault="005A4A2D" w:rsidP="005A4A2D">
          <w:pPr>
            <w:pStyle w:val="E996DEFC4FD2449DA3289471220F2E44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EBBB8D4DEA3B461D96730B93C55EF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C94BF-E156-49FA-83EE-A5784BEF2E74}"/>
      </w:docPartPr>
      <w:docPartBody>
        <w:p w:rsidR="00FE2CE3" w:rsidRDefault="005A4A2D" w:rsidP="005A4A2D">
          <w:pPr>
            <w:pStyle w:val="EBBB8D4DEA3B461D96730B93C55EFFC0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0EBB5C3B0EC45B381494604C953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79C5-7038-493A-B2A9-8666362CD79F}"/>
      </w:docPartPr>
      <w:docPartBody>
        <w:p w:rsidR="00FE2CE3" w:rsidRDefault="005A4A2D" w:rsidP="005A4A2D">
          <w:pPr>
            <w:pStyle w:val="90EBB5C3B0EC45B381494604C9532AD3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90EDD6D424947BDACA77208CAC72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16391-4C3F-4A57-91F8-76112B4A2260}"/>
      </w:docPartPr>
      <w:docPartBody>
        <w:p w:rsidR="00FE2CE3" w:rsidRDefault="005A4A2D" w:rsidP="005A4A2D">
          <w:pPr>
            <w:pStyle w:val="D90EDD6D424947BDACA77208CAC72C3E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3C56CBC98E14C3AB5E0A8702E009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4A30B-FC6C-4C33-AD23-B77F8A7BA068}"/>
      </w:docPartPr>
      <w:docPartBody>
        <w:p w:rsidR="00FE2CE3" w:rsidRDefault="005A4A2D" w:rsidP="005A4A2D">
          <w:pPr>
            <w:pStyle w:val="93C56CBC98E14C3AB5E0A8702E009036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474A59640AE04C8B92F5A85D75D28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39E21-EEDA-471D-B8B7-8955B65E8230}"/>
      </w:docPartPr>
      <w:docPartBody>
        <w:p w:rsidR="00FE2CE3" w:rsidRDefault="005A4A2D" w:rsidP="005A4A2D">
          <w:pPr>
            <w:pStyle w:val="474A59640AE04C8B92F5A85D75D28285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38536DF47F174B37BE87A680DA2C6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D5570-67BD-4104-89B9-14FE13E2A47F}"/>
      </w:docPartPr>
      <w:docPartBody>
        <w:p w:rsidR="00FE2CE3" w:rsidRDefault="005A4A2D" w:rsidP="005A4A2D">
          <w:pPr>
            <w:pStyle w:val="38536DF47F174B37BE87A680DA2C65DD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8BC6E2665113470E8195FFD9E9287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19135-062F-4425-A36D-19FEE6087DAE}"/>
      </w:docPartPr>
      <w:docPartBody>
        <w:p w:rsidR="00FE2CE3" w:rsidRDefault="005A4A2D" w:rsidP="005A4A2D">
          <w:pPr>
            <w:pStyle w:val="8BC6E2665113470E8195FFD9E9287CE9"/>
          </w:pPr>
          <w:r w:rsidRPr="00AC46A5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5446C7CF135043CF8D324C71164B2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B971-81D3-4FCA-8EE2-38F77FB8718D}"/>
      </w:docPartPr>
      <w:docPartBody>
        <w:p w:rsidR="00FE2CE3" w:rsidRDefault="005A4A2D" w:rsidP="005A4A2D">
          <w:pPr>
            <w:pStyle w:val="5446C7CF135043CF8D324C71164B2ED4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CBA8E7783F504904ACB38226EA246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0B1E2-0948-42A0-A493-8ADCB6802BFC}"/>
      </w:docPartPr>
      <w:docPartBody>
        <w:p w:rsidR="00FE2CE3" w:rsidRDefault="005A4A2D" w:rsidP="005A4A2D">
          <w:pPr>
            <w:pStyle w:val="CBA8E7783F504904ACB38226EA246EC7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98EC2E116E504175958DE93F84CC7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65E0F-7988-44D9-B9B7-D79A6147F474}"/>
      </w:docPartPr>
      <w:docPartBody>
        <w:p w:rsidR="00FE2CE3" w:rsidRDefault="005A4A2D" w:rsidP="005A4A2D">
          <w:pPr>
            <w:pStyle w:val="98EC2E116E504175958DE93F84CC701A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  <w:docPart>
      <w:docPartPr>
        <w:name w:val="D07C4268D9B04758938D53B95D094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77282-079E-44B9-A527-6025CC517B68}"/>
      </w:docPartPr>
      <w:docPartBody>
        <w:p w:rsidR="00FE2CE3" w:rsidRDefault="005A4A2D" w:rsidP="005A4A2D">
          <w:pPr>
            <w:pStyle w:val="D07C4268D9B04758938D53B95D094AD3"/>
          </w:pPr>
          <w:r w:rsidRPr="00CB029C">
            <w:rPr>
              <w:color w:val="FF0000"/>
              <w:sz w:val="16"/>
              <w:szCs w:val="16"/>
            </w:rPr>
            <w:t>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134F"/>
    <w:rsid w:val="00012B9D"/>
    <w:rsid w:val="000572F5"/>
    <w:rsid w:val="00073F09"/>
    <w:rsid w:val="00095A93"/>
    <w:rsid w:val="00133BE3"/>
    <w:rsid w:val="00195D8C"/>
    <w:rsid w:val="002510E2"/>
    <w:rsid w:val="002543A7"/>
    <w:rsid w:val="002638C3"/>
    <w:rsid w:val="002A23EF"/>
    <w:rsid w:val="002D7F37"/>
    <w:rsid w:val="00363E2B"/>
    <w:rsid w:val="00373D69"/>
    <w:rsid w:val="00410C68"/>
    <w:rsid w:val="005A4A2D"/>
    <w:rsid w:val="00660624"/>
    <w:rsid w:val="006A4740"/>
    <w:rsid w:val="006B6829"/>
    <w:rsid w:val="006C5A7E"/>
    <w:rsid w:val="00716FF8"/>
    <w:rsid w:val="00747AA0"/>
    <w:rsid w:val="007530F0"/>
    <w:rsid w:val="008B09F0"/>
    <w:rsid w:val="008C3D48"/>
    <w:rsid w:val="008C5807"/>
    <w:rsid w:val="00934C8A"/>
    <w:rsid w:val="009615BF"/>
    <w:rsid w:val="009C30EE"/>
    <w:rsid w:val="00A118E0"/>
    <w:rsid w:val="00A175A2"/>
    <w:rsid w:val="00A41BB1"/>
    <w:rsid w:val="00A720A9"/>
    <w:rsid w:val="00A91622"/>
    <w:rsid w:val="00AC2DB6"/>
    <w:rsid w:val="00B04EAE"/>
    <w:rsid w:val="00B53DE0"/>
    <w:rsid w:val="00B8134F"/>
    <w:rsid w:val="00B94EF5"/>
    <w:rsid w:val="00C269D2"/>
    <w:rsid w:val="00C51DE0"/>
    <w:rsid w:val="00CB3912"/>
    <w:rsid w:val="00CB4F7F"/>
    <w:rsid w:val="00CF4D3B"/>
    <w:rsid w:val="00D03EE5"/>
    <w:rsid w:val="00D07315"/>
    <w:rsid w:val="00E43BB3"/>
    <w:rsid w:val="00E44903"/>
    <w:rsid w:val="00E552F4"/>
    <w:rsid w:val="00F53485"/>
    <w:rsid w:val="00F91578"/>
    <w:rsid w:val="00FA6CAF"/>
    <w:rsid w:val="00FD5324"/>
    <w:rsid w:val="00FE2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622"/>
    <w:rPr>
      <w:color w:val="808080"/>
    </w:rPr>
  </w:style>
  <w:style w:type="paragraph" w:customStyle="1" w:styleId="32A82800FA1F43FC913409A7C22827F04">
    <w:name w:val="32A82800FA1F43FC913409A7C22827F04"/>
    <w:rsid w:val="00A91622"/>
    <w:rPr>
      <w:rFonts w:eastAsiaTheme="minorHAnsi"/>
    </w:rPr>
  </w:style>
  <w:style w:type="paragraph" w:customStyle="1" w:styleId="434DA575BD4F4C1AB134E338866AAF914">
    <w:name w:val="434DA575BD4F4C1AB134E338866AAF914"/>
    <w:rsid w:val="00A91622"/>
    <w:rPr>
      <w:rFonts w:eastAsiaTheme="minorHAnsi"/>
    </w:rPr>
  </w:style>
  <w:style w:type="paragraph" w:customStyle="1" w:styleId="5A56392B6922470CA635F0092D5058444">
    <w:name w:val="5A56392B6922470CA635F0092D5058444"/>
    <w:rsid w:val="00A91622"/>
    <w:rPr>
      <w:rFonts w:eastAsiaTheme="minorHAnsi"/>
    </w:rPr>
  </w:style>
  <w:style w:type="paragraph" w:customStyle="1" w:styleId="E996DEFC4FD2449DA3289471220F2E44">
    <w:name w:val="E996DEFC4FD2449DA3289471220F2E44"/>
    <w:rsid w:val="005A4A2D"/>
  </w:style>
  <w:style w:type="paragraph" w:customStyle="1" w:styleId="EBBB8D4DEA3B461D96730B93C55EFFC0">
    <w:name w:val="EBBB8D4DEA3B461D96730B93C55EFFC0"/>
    <w:rsid w:val="005A4A2D"/>
  </w:style>
  <w:style w:type="paragraph" w:customStyle="1" w:styleId="90EBB5C3B0EC45B381494604C9532AD3">
    <w:name w:val="90EBB5C3B0EC45B381494604C9532AD3"/>
    <w:rsid w:val="005A4A2D"/>
  </w:style>
  <w:style w:type="paragraph" w:customStyle="1" w:styleId="D90EDD6D424947BDACA77208CAC72C3E">
    <w:name w:val="D90EDD6D424947BDACA77208CAC72C3E"/>
    <w:rsid w:val="005A4A2D"/>
  </w:style>
  <w:style w:type="paragraph" w:customStyle="1" w:styleId="93C56CBC98E14C3AB5E0A8702E009036">
    <w:name w:val="93C56CBC98E14C3AB5E0A8702E009036"/>
    <w:rsid w:val="005A4A2D"/>
  </w:style>
  <w:style w:type="paragraph" w:customStyle="1" w:styleId="474A59640AE04C8B92F5A85D75D28285">
    <w:name w:val="474A59640AE04C8B92F5A85D75D28285"/>
    <w:rsid w:val="005A4A2D"/>
  </w:style>
  <w:style w:type="paragraph" w:customStyle="1" w:styleId="38536DF47F174B37BE87A680DA2C65DD">
    <w:name w:val="38536DF47F174B37BE87A680DA2C65DD"/>
    <w:rsid w:val="005A4A2D"/>
  </w:style>
  <w:style w:type="paragraph" w:customStyle="1" w:styleId="8BC6E2665113470E8195FFD9E9287CE9">
    <w:name w:val="8BC6E2665113470E8195FFD9E9287CE9"/>
    <w:rsid w:val="005A4A2D"/>
  </w:style>
  <w:style w:type="paragraph" w:customStyle="1" w:styleId="5446C7CF135043CF8D324C71164B2ED4">
    <w:name w:val="5446C7CF135043CF8D324C71164B2ED4"/>
    <w:rsid w:val="005A4A2D"/>
  </w:style>
  <w:style w:type="paragraph" w:customStyle="1" w:styleId="CBA8E7783F504904ACB38226EA246EC7">
    <w:name w:val="CBA8E7783F504904ACB38226EA246EC7"/>
    <w:rsid w:val="005A4A2D"/>
  </w:style>
  <w:style w:type="paragraph" w:customStyle="1" w:styleId="98EC2E116E504175958DE93F84CC701A">
    <w:name w:val="98EC2E116E504175958DE93F84CC701A"/>
    <w:rsid w:val="005A4A2D"/>
  </w:style>
  <w:style w:type="paragraph" w:customStyle="1" w:styleId="D07C4268D9B04758938D53B95D094AD3">
    <w:name w:val="D07C4268D9B04758938D53B95D094AD3"/>
    <w:rsid w:val="005A4A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52</_dlc_DocId>
    <_dlc_DocIdUrl xmlns="4595ca7b-3a15-4971-af5f-cadc29c03e04">
      <Url>https://www.qu.edu.qa/en-us/Offices/vpaa/Faculty/_layouts/15/DocIdRedir.aspx?ID=QPT3VHF6MKWP-1949846205-52</Url>
      <Description>QPT3VHF6MKWP-1949846205-5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5DA1849-5FF3-4845-AF42-A16679D0D6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F6B4C6-88C8-49B3-9A19-B29294EF78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1DAA5-7F6C-425F-9849-7BEB19366292}">
  <ds:schemaRefs>
    <ds:schemaRef ds:uri="http://schemas.microsoft.com/office/2006/metadata/properties"/>
    <ds:schemaRef ds:uri="http://schemas.microsoft.com/office/infopath/2007/PartnerControls"/>
    <ds:schemaRef ds:uri="b8796c93-eb5a-4c1d-b5a0-416fceacb21c"/>
    <ds:schemaRef ds:uri="397f84ab-3373-40da-8681-00074c0ef7fa"/>
  </ds:schemaRefs>
</ds:datastoreItem>
</file>

<file path=customXml/itemProps4.xml><?xml version="1.0" encoding="utf-8"?>
<ds:datastoreItem xmlns:ds="http://schemas.openxmlformats.org/officeDocument/2006/customXml" ds:itemID="{6F96AA71-FA0F-416E-99DD-189C4A28AE2F}"/>
</file>

<file path=customXml/itemProps5.xml><?xml version="1.0" encoding="utf-8"?>
<ds:datastoreItem xmlns:ds="http://schemas.openxmlformats.org/officeDocument/2006/customXml" ds:itemID="{A346378F-7813-4850-AFAF-EC3654BFB471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862</Words>
  <Characters>4184</Characters>
  <Application>Microsoft Office Word</Application>
  <DocSecurity>0</DocSecurity>
  <Lines>278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demic Quality Department</dc:creator>
  <cp:keywords/>
  <dc:description/>
  <cp:lastModifiedBy>Hesham Mohamed Korashy</cp:lastModifiedBy>
  <cp:revision>30</cp:revision>
  <cp:lastPrinted>2025-07-13T09:15:00Z</cp:lastPrinted>
  <dcterms:created xsi:type="dcterms:W3CDTF">2025-09-12T07:16:00Z</dcterms:created>
  <dcterms:modified xsi:type="dcterms:W3CDTF">2026-01-2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3C03C04560E41BBCF6A09914025FF</vt:lpwstr>
  </property>
  <property fmtid="{D5CDD505-2E9C-101B-9397-08002B2CF9AE}" pid="3" name="_dlc_DocIdItemGuid">
    <vt:lpwstr>91e6503f-bec2-4642-b4c6-cf21bf2ba3e8</vt:lpwstr>
  </property>
  <property fmtid="{D5CDD505-2E9C-101B-9397-08002B2CF9AE}" pid="4" name="GrammarlyDocumentId">
    <vt:lpwstr>8cc55dd9-669c-4c52-9d67-dc8a56550e82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